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524D2" w14:textId="2C70D76F" w:rsidR="00B64253" w:rsidRPr="00153284" w:rsidRDefault="00B64253" w:rsidP="00B64253">
      <w:pPr>
        <w:jc w:val="center"/>
        <w:rPr>
          <w:rFonts w:ascii="Times New Roman" w:eastAsia="標楷體" w:hAnsi="Times New Roman" w:cs="Times New Roman"/>
          <w:b/>
          <w:szCs w:val="24"/>
          <w:lang w:eastAsia="zh-CN"/>
        </w:rPr>
      </w:pPr>
      <w:bookmarkStart w:id="0" w:name="OLE_LINK52"/>
      <w:bookmarkStart w:id="1" w:name="OLE_LINK53"/>
      <w:bookmarkStart w:id="2" w:name="OLE_LINK44"/>
      <w:bookmarkStart w:id="3" w:name="OLE_LINK51"/>
      <w:bookmarkStart w:id="4" w:name="OLE_LINK69"/>
      <w:r w:rsidRPr="00153284">
        <w:rPr>
          <w:rFonts w:ascii="Times New Roman" w:eastAsia="標楷體" w:hAnsi="Times New Roman" w:cs="Times New Roman"/>
          <w:b/>
          <w:sz w:val="32"/>
          <w:szCs w:val="32"/>
        </w:rPr>
        <w:t>10</w:t>
      </w:r>
      <w:r w:rsidR="00E31414">
        <w:rPr>
          <w:rFonts w:ascii="Times New Roman" w:eastAsia="標楷體" w:hAnsi="Times New Roman" w:cs="Times New Roman"/>
          <w:b/>
          <w:sz w:val="32"/>
          <w:szCs w:val="32"/>
        </w:rPr>
        <w:t>9</w:t>
      </w:r>
      <w:r w:rsidRPr="00153284">
        <w:rPr>
          <w:rFonts w:ascii="Times New Roman" w:eastAsia="標楷體" w:hAnsi="Times New Roman" w:cs="Times New Roman"/>
          <w:b/>
          <w:sz w:val="32"/>
          <w:szCs w:val="32"/>
        </w:rPr>
        <w:t xml:space="preserve">02 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 xml:space="preserve">CPP </w:t>
      </w:r>
      <w:r w:rsidR="00512140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Final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 xml:space="preserve"> Exam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856"/>
      </w:tblGrid>
      <w:tr w:rsidR="006260AE" w:rsidRPr="00153284" w14:paraId="71B27F0B" w14:textId="77777777" w:rsidTr="00F8665F">
        <w:trPr>
          <w:trHeight w:val="683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48464D55" w:rsidR="00366280" w:rsidRPr="00153284" w:rsidRDefault="00540C76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5" w:name="OLE_LINK33"/>
            <w:bookmarkStart w:id="6" w:name="OLE_LINK34"/>
            <w:bookmarkStart w:id="7" w:name="OLE_LINK47"/>
            <w:bookmarkStart w:id="8" w:name="OLE_LINK3"/>
            <w:bookmarkEnd w:id="0"/>
            <w:bookmarkEnd w:id="1"/>
            <w:bookmarkEnd w:id="2"/>
            <w:bookmarkEnd w:id="3"/>
            <w:bookmarkEnd w:id="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5"/>
            <w:bookmarkEnd w:id="6"/>
            <w:bookmarkEnd w:id="7"/>
            <w:bookmarkEnd w:id="8"/>
            <w:r w:rsidR="006260AE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DF2E3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Wen, </w:t>
            </w:r>
            <w:r w:rsidR="00616A9C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Yong-Wei </w:t>
            </w:r>
          </w:p>
        </w:tc>
      </w:tr>
      <w:tr w:rsidR="00F56927" w:rsidRPr="00153284" w14:paraId="01F646B8" w14:textId="77777777" w:rsidTr="00F8665F">
        <w:trPr>
          <w:trHeight w:val="690"/>
        </w:trPr>
        <w:tc>
          <w:tcPr>
            <w:tcW w:w="5000" w:type="pct"/>
            <w:shd w:val="clear" w:color="auto" w:fill="auto"/>
            <w:vAlign w:val="center"/>
          </w:tcPr>
          <w:p w14:paraId="5F2DFAAA" w14:textId="452E057B" w:rsidR="00F56927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9" w:name="OLE_LINK35"/>
            <w:bookmarkStart w:id="10" w:name="OLE_LINK36"/>
            <w:bookmarkStart w:id="11" w:name="OLE_LINK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9"/>
            <w:bookmarkEnd w:id="10"/>
            <w:bookmarkEnd w:id="11"/>
            <w:r w:rsidR="00F5692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616A9C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Design a </w:t>
            </w:r>
            <w:r w:rsidR="00AC18C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T</w:t>
            </w:r>
            <w:r w:rsidR="00616A9C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rain</w:t>
            </w:r>
          </w:p>
        </w:tc>
      </w:tr>
      <w:tr w:rsidR="00584261" w:rsidRPr="00153284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364D898E" w:rsidR="00584261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12" w:name="OLE_LINK37"/>
            <w:bookmarkStart w:id="13" w:name="OLE_LINK38"/>
            <w:bookmarkStart w:id="14" w:name="OLE_LINK48"/>
            <w:bookmarkStart w:id="15" w:name="OLE_LINK7"/>
            <w:bookmarkStart w:id="16" w:name="OLE_LINK10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12"/>
            <w:bookmarkEnd w:id="13"/>
            <w:bookmarkEnd w:id="14"/>
            <w:bookmarkEnd w:id="15"/>
            <w:bookmarkEnd w:id="16"/>
            <w:r w:rsidR="00584261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153284" w14:paraId="2003DA16" w14:textId="77777777" w:rsidTr="00287EB1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153284" w14:paraId="618F1679" w14:textId="77777777" w:rsidTr="00287EB1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899CEA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17" w:name="OLE_LINK5"/>
                  <w:bookmarkStart w:id="18" w:name="OLE_LINK6"/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bookmarkEnd w:id="17"/>
                  <w:bookmarkEnd w:id="18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024B8E1E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252ABC0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01C3E750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PARAMETERS AND OVERLOADING</w:t>
                  </w:r>
                </w:p>
                <w:p w14:paraId="5D22A22F" w14:textId="527061E3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6FDEAEEC" w:rsidR="00584261" w:rsidRPr="00153284" w:rsidRDefault="002B7A7D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811F8C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0BCDE3A1" w:rsidR="00584261" w:rsidRPr="00153284" w:rsidRDefault="00560B9A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CONSTRUCTORS AND OTHER TOOLS</w:t>
                  </w:r>
                </w:p>
                <w:p w14:paraId="1913E57A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336D46CB" w:rsidR="00584261" w:rsidRPr="00153284" w:rsidRDefault="00BE5635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25B9A7B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INHERITANCE</w:t>
                  </w:r>
                </w:p>
                <w:p w14:paraId="757ED948" w14:textId="6EC58AA4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449BE2D" w:rsidR="00584261" w:rsidRPr="00153284" w:rsidRDefault="0076636F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LINKED DATA STRUCTURES</w:t>
                  </w:r>
                </w:p>
                <w:p w14:paraId="171A133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49E7ED80" w14:textId="15A1391E" w:rsidR="00584261" w:rsidRPr="00FE5BB9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</w:tc>
            </w:tr>
          </w:tbl>
          <w:p w14:paraId="381F39E9" w14:textId="77777777" w:rsidR="00584261" w:rsidRPr="00153284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5218E" w14:paraId="0D4B7DDD" w14:textId="77777777" w:rsidTr="006D717F">
        <w:trPr>
          <w:trHeight w:val="3251"/>
        </w:trPr>
        <w:tc>
          <w:tcPr>
            <w:tcW w:w="5000" w:type="pct"/>
          </w:tcPr>
          <w:p w14:paraId="3D8BB2B9" w14:textId="4DAC74BA" w:rsidR="002B7A7D" w:rsidRPr="002B7A7D" w:rsidRDefault="00540C76" w:rsidP="009B48F0">
            <w:pPr>
              <w:jc w:val="both"/>
              <w:rPr>
                <w:rFonts w:ascii="Times New Roman" w:hAnsi="Times New Roman" w:cs="Times New Roman"/>
              </w:rPr>
            </w:pPr>
            <w:bookmarkStart w:id="19" w:name="OLE_LINK39"/>
            <w:bookmarkStart w:id="20" w:name="OLE_LINK40"/>
            <w:bookmarkStart w:id="21" w:name="OLE_LINK49"/>
            <w:bookmarkStart w:id="22" w:name="OLE_LINK11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19"/>
            <w:bookmarkEnd w:id="20"/>
            <w:bookmarkEnd w:id="21"/>
            <w:bookmarkEnd w:id="22"/>
            <w:r w:rsidR="00F268C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4A4DA9" w:rsidRPr="00153284">
              <w:rPr>
                <w:rFonts w:ascii="Times New Roman" w:hAnsi="Times New Roman" w:cs="Times New Roman"/>
              </w:rPr>
              <w:t xml:space="preserve"> </w:t>
            </w:r>
          </w:p>
          <w:p w14:paraId="221590F7" w14:textId="12D16762" w:rsidR="00D569CB" w:rsidRDefault="00EC3A69" w:rsidP="0076636F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DA1D86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="00AB6486">
              <w:rPr>
                <w:rFonts w:ascii="Times New Roman" w:eastAsia="標楷體" w:hAnsi="Times New Roman" w:cs="Times New Roman" w:hint="eastAsia"/>
                <w:color w:val="000000"/>
              </w:rPr>
              <w:t>In</w:t>
            </w:r>
            <w:r w:rsidR="00AB6486">
              <w:rPr>
                <w:rFonts w:ascii="Times New Roman" w:eastAsia="標楷體" w:hAnsi="Times New Roman" w:cs="Times New Roman"/>
                <w:color w:val="000000"/>
              </w:rPr>
              <w:t xml:space="preserve"> 20</w:t>
            </w:r>
            <w:r w:rsidR="0076636F">
              <w:rPr>
                <w:rFonts w:ascii="Times New Roman" w:eastAsia="標楷體" w:hAnsi="Times New Roman" w:cs="Times New Roman"/>
                <w:color w:val="000000"/>
              </w:rPr>
              <w:t xml:space="preserve">80, </w:t>
            </w:r>
            <w:r w:rsidR="00793773">
              <w:rPr>
                <w:rFonts w:ascii="Times New Roman" w:eastAsia="標楷體" w:hAnsi="Times New Roman" w:cs="Times New Roman" w:hint="eastAsia"/>
                <w:color w:val="000000"/>
              </w:rPr>
              <w:t>p</w:t>
            </w:r>
            <w:r w:rsidR="001219BD" w:rsidRPr="001219BD">
              <w:rPr>
                <w:rFonts w:ascii="Times New Roman" w:eastAsia="標楷體" w:hAnsi="Times New Roman" w:cs="Times New Roman"/>
                <w:color w:val="000000"/>
              </w:rPr>
              <w:t>eople attempt to stop global warming via climate engineering catastrophically backfires</w:t>
            </w:r>
            <w:r w:rsidR="001219BD">
              <w:rPr>
                <w:rFonts w:ascii="Times New Roman" w:eastAsia="標楷體" w:hAnsi="Times New Roman" w:cs="Times New Roman"/>
                <w:color w:val="000000"/>
              </w:rPr>
              <w:t xml:space="preserve">. </w:t>
            </w:r>
            <w:r w:rsidR="00D569CB">
              <w:rPr>
                <w:rFonts w:ascii="Times New Roman" w:eastAsia="標楷體" w:hAnsi="Times New Roman" w:cs="Times New Roman"/>
                <w:color w:val="000000"/>
              </w:rPr>
              <w:t xml:space="preserve">The failure of the plan causes </w:t>
            </w:r>
            <w:r w:rsidR="0076636F">
              <w:rPr>
                <w:rFonts w:ascii="Times New Roman" w:eastAsia="標楷體" w:hAnsi="Times New Roman" w:cs="Times New Roman"/>
                <w:color w:val="000000"/>
              </w:rPr>
              <w:t>the world</w:t>
            </w:r>
            <w:r w:rsidR="00D569CB">
              <w:rPr>
                <w:rFonts w:ascii="Times New Roman" w:eastAsia="標楷體" w:hAnsi="Times New Roman" w:cs="Times New Roman"/>
                <w:color w:val="000000"/>
              </w:rPr>
              <w:t xml:space="preserve"> to</w:t>
            </w:r>
            <w:r w:rsidR="0076636F">
              <w:rPr>
                <w:rFonts w:ascii="Times New Roman" w:eastAsia="標楷體" w:hAnsi="Times New Roman" w:cs="Times New Roman"/>
                <w:color w:val="000000"/>
              </w:rPr>
              <w:t xml:space="preserve"> enter the ice age. T</w:t>
            </w:r>
            <w:r w:rsidR="0076636F" w:rsidRPr="0076636F">
              <w:rPr>
                <w:rFonts w:ascii="Times New Roman" w:eastAsia="標楷體" w:hAnsi="Times New Roman" w:cs="Times New Roman"/>
                <w:color w:val="000000"/>
              </w:rPr>
              <w:t>he remnants of humanity have taken to a circumnavigational train, the Snowpiercer, run by transportation magnate Wilford</w:t>
            </w:r>
            <w:r w:rsidR="0076636F">
              <w:rPr>
                <w:rFonts w:ascii="Times New Roman" w:eastAsia="標楷體" w:hAnsi="Times New Roman" w:cs="Times New Roman"/>
                <w:color w:val="000000"/>
              </w:rPr>
              <w:t xml:space="preserve">. </w:t>
            </w:r>
          </w:p>
          <w:p w14:paraId="3B92C8A8" w14:textId="703AE874" w:rsidR="0076636F" w:rsidRDefault="0076636F" w:rsidP="00542612">
            <w:pPr>
              <w:snapToGrid w:val="0"/>
              <w:spacing w:afterLines="50" w:after="180"/>
              <w:ind w:left="40" w:firstLineChars="100" w:firstLine="2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Mr. Wilford</w:t>
            </w:r>
            <w:r w:rsidR="00186530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186530" w:rsidRPr="00186530">
              <w:rPr>
                <w:rFonts w:ascii="Times New Roman" w:eastAsia="標楷體" w:hAnsi="Times New Roman" w:cs="Times New Roman"/>
                <w:color w:val="000000"/>
              </w:rPr>
              <w:t xml:space="preserve">arranges different uses for each carriage to </w:t>
            </w:r>
            <w:r w:rsidR="00793773">
              <w:rPr>
                <w:rFonts w:ascii="Times New Roman" w:eastAsia="標楷體" w:hAnsi="Times New Roman" w:cs="Times New Roman"/>
                <w:color w:val="000000"/>
              </w:rPr>
              <w:t xml:space="preserve">ensure the maintenance of </w:t>
            </w:r>
            <w:r w:rsidR="00186530" w:rsidRPr="00186530">
              <w:rPr>
                <w:rFonts w:ascii="Times New Roman" w:eastAsia="標楷體" w:hAnsi="Times New Roman" w:cs="Times New Roman"/>
                <w:color w:val="000000"/>
              </w:rPr>
              <w:t>the daily.</w:t>
            </w:r>
            <w:r w:rsidR="00C17C57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542612">
              <w:rPr>
                <w:rFonts w:ascii="Times New Roman" w:eastAsia="標楷體" w:hAnsi="Times New Roman" w:cs="Times New Roman"/>
                <w:color w:val="000000"/>
              </w:rPr>
              <w:t xml:space="preserve">The train is connected by the carriage. </w:t>
            </w:r>
            <w:r w:rsidR="00C17C57">
              <w:rPr>
                <w:rFonts w:ascii="Times New Roman" w:eastAsia="標楷體" w:hAnsi="Times New Roman" w:cs="Times New Roman"/>
                <w:color w:val="000000"/>
              </w:rPr>
              <w:t>For each carriage, he records the carriage name, the number of passenger and the name of passengers.</w:t>
            </w:r>
          </w:p>
          <w:p w14:paraId="2641979B" w14:textId="57ABF80F" w:rsidR="004962B3" w:rsidRDefault="004962B3" w:rsidP="000B4405">
            <w:pPr>
              <w:snapToGrid w:val="0"/>
              <w:spacing w:afterLines="50" w:after="180"/>
              <w:ind w:left="40" w:firstLineChars="100" w:firstLine="2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Y</w:t>
            </w:r>
            <w:r>
              <w:rPr>
                <w:rFonts w:ascii="Times New Roman" w:eastAsia="標楷體" w:hAnsi="Times New Roman" w:cs="Times New Roman"/>
                <w:color w:val="000000"/>
              </w:rPr>
              <w:t>ou need to implement two classes</w:t>
            </w:r>
            <w:r w:rsidR="000B4405">
              <w:rPr>
                <w:rFonts w:ascii="Times New Roman" w:eastAsia="標楷體" w:hAnsi="Times New Roman" w:cs="Times New Roman"/>
                <w:color w:val="000000"/>
              </w:rPr>
              <w:t xml:space="preserve"> to help Mr. Wilford to arrange his train.</w:t>
            </w:r>
          </w:p>
          <w:tbl>
            <w:tblPr>
              <w:tblStyle w:val="a7"/>
              <w:tblW w:w="0" w:type="auto"/>
              <w:tblInd w:w="40" w:type="dxa"/>
              <w:tblLook w:val="04A0" w:firstRow="1" w:lastRow="0" w:firstColumn="1" w:lastColumn="0" w:noHBand="0" w:noVBand="1"/>
            </w:tblPr>
            <w:tblGrid>
              <w:gridCol w:w="4724"/>
              <w:gridCol w:w="4724"/>
            </w:tblGrid>
            <w:tr w:rsidR="000B4405" w14:paraId="5CFE936A" w14:textId="77777777" w:rsidTr="00FE5BB9">
              <w:trPr>
                <w:trHeight w:val="227"/>
              </w:trPr>
              <w:tc>
                <w:tcPr>
                  <w:tcW w:w="4724" w:type="dxa"/>
                </w:tcPr>
                <w:p w14:paraId="08CA56A0" w14:textId="088B4A28" w:rsidR="000B4405" w:rsidRDefault="000B4405" w:rsidP="000B4405">
                  <w:pPr>
                    <w:snapToGrid w:val="0"/>
                    <w:spacing w:afterLines="50" w:after="18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C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ass: Train</w:t>
                  </w:r>
                </w:p>
              </w:tc>
              <w:tc>
                <w:tcPr>
                  <w:tcW w:w="4724" w:type="dxa"/>
                </w:tcPr>
                <w:p w14:paraId="5569F591" w14:textId="56A9E998" w:rsidR="000B4405" w:rsidRDefault="000B4405" w:rsidP="000B4405">
                  <w:pPr>
                    <w:snapToGrid w:val="0"/>
                    <w:spacing w:afterLines="50" w:after="18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C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ass: Carriage</w:t>
                  </w:r>
                </w:p>
              </w:tc>
            </w:tr>
            <w:tr w:rsidR="000B4405" w14:paraId="67DFDEB3" w14:textId="77777777" w:rsidTr="00F8665F">
              <w:trPr>
                <w:trHeight w:val="3561"/>
              </w:trPr>
              <w:tc>
                <w:tcPr>
                  <w:tcW w:w="4724" w:type="dxa"/>
                </w:tcPr>
                <w:p w14:paraId="2D6A3E3F" w14:textId="79727A33" w:rsidR="000B4405" w:rsidRPr="00793773" w:rsidRDefault="000B4405" w:rsidP="000B4405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Carriage*: first</w:t>
                  </w:r>
                </w:p>
                <w:p w14:paraId="0179DDD1" w14:textId="6C8F9BAF" w:rsidR="000B4405" w:rsidRDefault="000B4405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unction:</w:t>
                  </w:r>
                  <w:r w:rsidR="00793773"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 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pushCarriag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(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string name, int passengerNum, string *</w:t>
                  </w:r>
                  <w:r w:rsidR="00A112B0" w:rsidRPr="00793773">
                    <w:rPr>
                      <w:rFonts w:ascii="Courier New" w:eastAsia="標楷體" w:hAnsi="Courier New" w:cs="Courier New"/>
                      <w:color w:val="000000"/>
                    </w:rPr>
                    <w:t>passengerNam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)</w:t>
                  </w:r>
                </w:p>
                <w:p w14:paraId="3B3F4363" w14:textId="2969CBF9" w:rsidR="000B4405" w:rsidRDefault="000B4405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unction: </w:t>
                  </w:r>
                  <w:r w:rsidR="00A112B0" w:rsidRPr="00793773">
                    <w:rPr>
                      <w:rFonts w:ascii="Courier New" w:eastAsia="標楷體" w:hAnsi="Courier New" w:cs="Courier New"/>
                      <w:color w:val="000000"/>
                    </w:rPr>
                    <w:t>c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heckPassenger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(</w:t>
                  </w:r>
                  <w:r w:rsidR="00A112B0" w:rsidRPr="00793773">
                    <w:rPr>
                      <w:rFonts w:ascii="Courier New" w:eastAsia="標楷體" w:hAnsi="Courier New" w:cs="Courier New"/>
                      <w:color w:val="000000"/>
                    </w:rPr>
                    <w:t>string nam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)</w:t>
                  </w:r>
                </w:p>
                <w:p w14:paraId="187AF473" w14:textId="77777777" w:rsidR="000B4405" w:rsidRPr="006D717F" w:rsidRDefault="000B4405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unction</w:t>
                  </w:r>
                  <w:r w:rsidR="00A112B0"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: </w:t>
                  </w:r>
                  <w:r w:rsidR="00A112B0" w:rsidRPr="00793773">
                    <w:rPr>
                      <w:rFonts w:ascii="Courier New" w:eastAsia="標楷體" w:hAnsi="Courier New" w:cs="Courier New"/>
                      <w:color w:val="000000"/>
                    </w:rPr>
                    <w:t>deleteCarriag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(string name)</w:t>
                  </w:r>
                </w:p>
                <w:p w14:paraId="6C3DF000" w14:textId="77777777" w:rsidR="006D717F" w:rsidRPr="00365E28" w:rsidRDefault="006D717F" w:rsidP="006D717F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unction: </w:t>
                  </w:r>
                  <w:r w:rsidRPr="006D717F">
                    <w:rPr>
                      <w:rFonts w:ascii="Courier New" w:eastAsia="標楷體" w:hAnsi="Courier New" w:cs="Courier New"/>
                      <w:color w:val="000000"/>
                    </w:rPr>
                    <w:t>get</w:t>
                  </w:r>
                  <w:r>
                    <w:rPr>
                      <w:rFonts w:ascii="Courier New" w:eastAsia="標楷體" w:hAnsi="Courier New" w:cs="Courier New"/>
                      <w:color w:val="000000"/>
                    </w:rPr>
                    <w:t>Carriage</w:t>
                  </w:r>
                  <w:r w:rsidRPr="006D717F">
                    <w:rPr>
                      <w:rFonts w:ascii="Courier New" w:eastAsia="標楷體" w:hAnsi="Courier New" w:cs="Courier New"/>
                      <w:color w:val="000000"/>
                    </w:rPr>
                    <w:t>(std::string name)</w:t>
                  </w:r>
                </w:p>
                <w:p w14:paraId="05090A1B" w14:textId="25BAB6A6" w:rsidR="00365E28" w:rsidRPr="006D717F" w:rsidRDefault="00365E28" w:rsidP="006D717F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d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efault constructor()</w:t>
                  </w:r>
                </w:p>
              </w:tc>
              <w:tc>
                <w:tcPr>
                  <w:tcW w:w="4724" w:type="dxa"/>
                </w:tcPr>
                <w:p w14:paraId="6FFAC155" w14:textId="5C7EFF40" w:rsidR="00F17F3D" w:rsidRPr="00793773" w:rsidRDefault="00F17F3D" w:rsidP="00F17F3D">
                  <w:pPr>
                    <w:snapToGrid w:val="0"/>
                    <w:jc w:val="both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public</w:t>
                  </w:r>
                </w:p>
                <w:p w14:paraId="0B70B224" w14:textId="600EDE35" w:rsidR="000B4405" w:rsidRPr="00793773" w:rsidRDefault="004F377E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Times New Roman" w:eastAsia="標楷體" w:hAnsi="Times New Roman" w:cs="Times New Roman"/>
                      <w:color w:val="000000"/>
                    </w:rPr>
                    <w:t>function</w:t>
                  </w:r>
                  <w:r w:rsidR="000B4405" w:rsidRPr="00793773">
                    <w:rPr>
                      <w:rFonts w:ascii="Times New Roman" w:eastAsia="標楷體" w:hAnsi="Times New Roman" w:cs="Times New Roman"/>
                      <w:color w:val="000000"/>
                    </w:rPr>
                    <w:t>:</w:t>
                  </w:r>
                  <w:r w:rsidR="000B4405"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</w:t>
                  </w:r>
                  <w:r w:rsidR="00F17F3D" w:rsidRPr="00793773">
                    <w:rPr>
                      <w:rFonts w:ascii="Courier New" w:eastAsia="標楷體" w:hAnsi="Courier New" w:cs="Courier New"/>
                      <w:color w:val="000000"/>
                    </w:rPr>
                    <w:t>getPassengerNum()</w:t>
                  </w:r>
                </w:p>
                <w:p w14:paraId="7D6EC10D" w14:textId="0626F969" w:rsidR="000B4405" w:rsidRDefault="00793773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Times New Roman" w:eastAsia="標楷體" w:hAnsi="Times New Roman" w:cs="Times New Roman"/>
                      <w:color w:val="000000"/>
                    </w:rPr>
                    <w:t>function:</w:t>
                  </w:r>
                  <w:r w:rsidR="000B4405"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</w:t>
                  </w:r>
                  <w:r w:rsidR="00F17F3D" w:rsidRPr="00793773">
                    <w:rPr>
                      <w:rFonts w:ascii="Courier New" w:eastAsia="標楷體" w:hAnsi="Courier New" w:cs="Courier New"/>
                      <w:color w:val="000000"/>
                    </w:rPr>
                    <w:t>getName()</w:t>
                  </w:r>
                </w:p>
                <w:p w14:paraId="19F84834" w14:textId="2230ACEF" w:rsidR="004F377E" w:rsidRPr="00793773" w:rsidRDefault="00793773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Times New Roman" w:eastAsia="標楷體" w:hAnsi="Times New Roman" w:cs="Times New Roman"/>
                      <w:color w:val="000000"/>
                    </w:rPr>
                    <w:t>function: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print</w:t>
                  </w:r>
                  <w:r w:rsidR="000A2B17">
                    <w:rPr>
                      <w:rFonts w:ascii="Courier New" w:eastAsia="標楷體" w:hAnsi="Courier New" w:cs="Courier New"/>
                      <w:color w:val="000000"/>
                    </w:rPr>
                    <w:t>Passenger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()</w:t>
                  </w:r>
                </w:p>
                <w:p w14:paraId="7FF1F0E2" w14:textId="07BAA345" w:rsidR="000B4405" w:rsidRPr="00793773" w:rsidRDefault="000B4405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constructor(string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nam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, 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int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 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passengerNum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 xml:space="preserve">, </w:t>
                  </w:r>
                  <w:r w:rsidR="004F377E" w:rsidRPr="00793773">
                    <w:rPr>
                      <w:rFonts w:ascii="Courier New" w:eastAsia="標楷體" w:hAnsi="Courier New" w:cs="Courier New"/>
                      <w:color w:val="000000"/>
                    </w:rPr>
                    <w:t>string* passengerName</w:t>
                  </w: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)</w:t>
                  </w:r>
                </w:p>
                <w:p w14:paraId="2FD5CBDE" w14:textId="6D2BFC87" w:rsidR="004F377E" w:rsidRPr="00793773" w:rsidRDefault="004F377E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destructor()</w:t>
                  </w:r>
                </w:p>
                <w:p w14:paraId="23A2B5FD" w14:textId="39F61BBD" w:rsidR="00F17F3D" w:rsidRPr="00793773" w:rsidRDefault="00F17F3D" w:rsidP="00793773">
                  <w:pPr>
                    <w:snapToGrid w:val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private:</w:t>
                  </w:r>
                </w:p>
                <w:p w14:paraId="7FB31D96" w14:textId="77777777" w:rsidR="00F17F3D" w:rsidRPr="00793773" w:rsidRDefault="00F17F3D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string: name</w:t>
                  </w:r>
                </w:p>
                <w:p w14:paraId="1582FDB4" w14:textId="77777777" w:rsidR="00F17F3D" w:rsidRPr="00793773" w:rsidRDefault="00F17F3D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int: passengerNum</w:t>
                  </w:r>
                </w:p>
                <w:p w14:paraId="1CF115D9" w14:textId="68C9C40E" w:rsidR="00F17F3D" w:rsidRPr="00793773" w:rsidRDefault="00F17F3D" w:rsidP="00793773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rPr>
                      <w:rFonts w:ascii="Courier New" w:eastAsia="標楷體" w:hAnsi="Courier New" w:cs="Courier New"/>
                      <w:color w:val="000000"/>
                    </w:rPr>
                  </w:pPr>
                  <w:r w:rsidRPr="00793773">
                    <w:rPr>
                      <w:rFonts w:ascii="Courier New" w:eastAsia="標楷體" w:hAnsi="Courier New" w:cs="Courier New"/>
                      <w:color w:val="000000"/>
                    </w:rPr>
                    <w:t>string*: passengerName</w:t>
                  </w:r>
                </w:p>
              </w:tc>
            </w:tr>
          </w:tbl>
          <w:p w14:paraId="3E04E072" w14:textId="4B2477B3" w:rsidR="00A112B0" w:rsidRDefault="00A112B0" w:rsidP="00793773">
            <w:pPr>
              <w:snapToGrid w:val="0"/>
              <w:spacing w:beforeLines="50" w:before="180" w:afterLines="50" w:after="18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711D74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</w:rPr>
              <w:t>Function Implement:</w:t>
            </w:r>
          </w:p>
          <w:p w14:paraId="2812C99C" w14:textId="1A5D1D37" w:rsidR="00793773" w:rsidRDefault="00793773" w:rsidP="00793773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i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nt getPassengerNum()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 xml:space="preserve">: return the number of the passenger in current 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.</w:t>
            </w:r>
          </w:p>
          <w:p w14:paraId="6E567EB7" w14:textId="3DE44DA4" w:rsidR="00793773" w:rsidRDefault="00996817" w:rsidP="00793773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Courier New" w:eastAsia="標楷體" w:hAnsi="Courier New" w:cs="Courier New"/>
                <w:color w:val="000000"/>
              </w:rPr>
              <w:t>string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 xml:space="preserve"> getName()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 xml:space="preserve">: return the name of </w:t>
            </w:r>
            <w:r w:rsidR="002D7C6A">
              <w:rPr>
                <w:rFonts w:ascii="Times New Roman" w:eastAsia="標楷體" w:hAnsi="Times New Roman" w:cs="Times New Roman" w:hint="eastAsia"/>
                <w:color w:val="000000"/>
              </w:rPr>
              <w:t>t</w:t>
            </w:r>
            <w:r w:rsidR="002D7C6A">
              <w:rPr>
                <w:rFonts w:ascii="Times New Roman" w:eastAsia="標楷體" w:hAnsi="Times New Roman" w:cs="Times New Roman"/>
                <w:color w:val="000000"/>
              </w:rPr>
              <w:t>he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 xml:space="preserve"> current 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.</w:t>
            </w:r>
          </w:p>
          <w:p w14:paraId="36A00291" w14:textId="6DE2B13D" w:rsidR="00F5702F" w:rsidRDefault="00793773" w:rsidP="00793773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v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oid print</w:t>
            </w:r>
            <w:r w:rsidR="000A2B17">
              <w:rPr>
                <w:rFonts w:ascii="Courier New" w:eastAsia="標楷體" w:hAnsi="Courier New" w:cs="Courier New"/>
                <w:color w:val="000000"/>
              </w:rPr>
              <w:t>Passenger</w:t>
            </w:r>
            <w:r w:rsidR="00711D74" w:rsidRPr="00793773">
              <w:rPr>
                <w:rFonts w:ascii="Courier New" w:eastAsia="標楷體" w:hAnsi="Courier New" w:cs="Courier New"/>
                <w:color w:val="000000"/>
              </w:rPr>
              <w:t>()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: print the name of each passenger s</w:t>
            </w:r>
            <w:r>
              <w:rPr>
                <w:rFonts w:ascii="Times New Roman" w:eastAsia="標楷體" w:hAnsi="Times New Roman" w:cs="Times New Roman"/>
                <w:color w:val="000000"/>
              </w:rPr>
              <w:t>e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p</w:t>
            </w:r>
            <w:r>
              <w:rPr>
                <w:rFonts w:ascii="Times New Roman" w:eastAsia="標楷體" w:hAnsi="Times New Roman" w:cs="Times New Roman"/>
                <w:color w:val="000000"/>
              </w:rPr>
              <w:t>a</w:t>
            </w:r>
            <w:r w:rsidR="00711D74" w:rsidRPr="00793773">
              <w:rPr>
                <w:rFonts w:ascii="Times New Roman" w:eastAsia="標楷體" w:hAnsi="Times New Roman" w:cs="Times New Roman"/>
                <w:color w:val="000000"/>
              </w:rPr>
              <w:t>rate</w:t>
            </w:r>
            <w:r>
              <w:rPr>
                <w:rFonts w:ascii="Times New Roman" w:eastAsia="標楷體" w:hAnsi="Times New Roman" w:cs="Times New Roman"/>
                <w:color w:val="000000"/>
              </w:rPr>
              <w:t>d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by one space (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“ ”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>).</w:t>
            </w:r>
          </w:p>
          <w:p w14:paraId="2CB66201" w14:textId="0ED96CE2" w:rsidR="00FE5BB9" w:rsidRPr="00FE5BB9" w:rsidRDefault="00FE5BB9" w:rsidP="00FE5BB9">
            <w:pPr>
              <w:widowControl/>
              <w:snapToGrid w:val="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(i</w:t>
            </w:r>
            <w:r>
              <w:rPr>
                <w:rFonts w:ascii="Times New Roman" w:eastAsia="標楷體" w:hAnsi="Times New Roman" w:cs="Times New Roman"/>
                <w:color w:val="000000"/>
              </w:rPr>
              <w:t>.e. “</w:t>
            </w:r>
            <w:r w:rsidRPr="00616A9C">
              <w:rPr>
                <w:rFonts w:ascii="Times New Roman" w:hAnsi="Times New Roman" w:cs="Times New Roman"/>
              </w:rPr>
              <w:t>Melanie Wardell Kevin</w:t>
            </w:r>
            <w:r w:rsidRPr="00FE5BB9">
              <w:rPr>
                <w:rFonts w:ascii="Times New Roman" w:eastAsia="標楷體" w:hAnsi="Times New Roman" w:cs="Times New Roman"/>
                <w:color w:val="000000"/>
              </w:rPr>
              <w:t>”)</w:t>
            </w:r>
          </w:p>
          <w:p w14:paraId="1F8D56B5" w14:textId="650AC075" w:rsidR="00FF3CBF" w:rsidRDefault="00FF3CBF" w:rsidP="00793773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FF3CBF">
              <w:rPr>
                <w:rFonts w:ascii="Courier New" w:eastAsia="標楷體" w:hAnsi="Courier New" w:cs="Courier New"/>
                <w:color w:val="000000"/>
              </w:rPr>
              <w:t xml:space="preserve">constructor(): </w:t>
            </w:r>
            <w:r>
              <w:rPr>
                <w:rFonts w:ascii="Times New Roman" w:eastAsia="標楷體" w:hAnsi="Times New Roman" w:cs="Times New Roman"/>
                <w:color w:val="000000"/>
              </w:rPr>
              <w:t>create the data of Carriage.</w:t>
            </w:r>
          </w:p>
          <w:p w14:paraId="2B3CC792" w14:textId="007C24DB" w:rsidR="00F8665F" w:rsidRPr="00F8665F" w:rsidRDefault="00FF3CBF" w:rsidP="00F8665F">
            <w:pPr>
              <w:pStyle w:val="a8"/>
              <w:numPr>
                <w:ilvl w:val="0"/>
                <w:numId w:val="40"/>
              </w:numPr>
              <w:snapToGrid w:val="0"/>
              <w:ind w:leftChars="0" w:left="482" w:hanging="482"/>
              <w:jc w:val="both"/>
              <w:rPr>
                <w:rFonts w:ascii="Courier New" w:eastAsia="標楷體" w:hAnsi="Courier New" w:cs="Courier New"/>
                <w:color w:val="000000"/>
              </w:rPr>
            </w:pPr>
            <w:r w:rsidRPr="00FF3CBF">
              <w:rPr>
                <w:rFonts w:ascii="Courier New" w:eastAsia="標楷體" w:hAnsi="Courier New" w:cs="Courier New"/>
                <w:color w:val="000000"/>
              </w:rPr>
              <w:t>destructor()</w:t>
            </w:r>
            <w:r>
              <w:rPr>
                <w:rFonts w:ascii="Courier New" w:eastAsia="標楷體" w:hAnsi="Courier New" w:cs="Courier New"/>
                <w:color w:val="000000"/>
              </w:rPr>
              <w:t xml:space="preserve">: </w:t>
            </w:r>
            <w:r w:rsidRPr="00FF3CBF">
              <w:rPr>
                <w:rFonts w:ascii="Times New Roman" w:eastAsia="標楷體" w:hAnsi="Times New Roman" w:cs="Times New Roman"/>
                <w:color w:val="000000"/>
              </w:rPr>
              <w:t>delete the member variable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6D717F">
              <w:rPr>
                <w:rFonts w:ascii="Times New Roman" w:eastAsia="標楷體" w:hAnsi="Times New Roman" w:cs="Times New Roman"/>
                <w:color w:val="000000"/>
              </w:rPr>
              <w:t>which you have allocated the memory</w:t>
            </w:r>
            <w:r w:rsidR="006B227B">
              <w:rPr>
                <w:rFonts w:ascii="Times New Roman" w:eastAsia="標楷體" w:hAnsi="Times New Roman" w:cs="Times New Roman" w:hint="eastAsia"/>
                <w:color w:val="000000"/>
              </w:rPr>
              <w:t xml:space="preserve"> a</w:t>
            </w:r>
            <w:r w:rsidR="006B227B">
              <w:rPr>
                <w:rFonts w:ascii="Times New Roman" w:eastAsia="標楷體" w:hAnsi="Times New Roman" w:cs="Times New Roman"/>
                <w:color w:val="000000"/>
              </w:rPr>
              <w:t xml:space="preserve">nd print </w:t>
            </w:r>
            <w:r w:rsidR="006B227B" w:rsidRPr="006B227B">
              <w:rPr>
                <w:rFonts w:ascii="Times New Roman" w:eastAsia="標楷體" w:hAnsi="Times New Roman" w:cs="Times New Roman"/>
                <w:color w:val="000000"/>
              </w:rPr>
              <w:t>"Delete Carriage!"</w:t>
            </w:r>
          </w:p>
          <w:p w14:paraId="25EDB6AF" w14:textId="3B5AB485" w:rsidR="00F5702F" w:rsidRDefault="00F5702F" w:rsidP="00793773">
            <w:pPr>
              <w:snapToGrid w:val="0"/>
              <w:spacing w:beforeLines="50" w:before="180" w:afterLines="50" w:after="180"/>
              <w:ind w:firstLineChars="100" w:firstLine="2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lastRenderedPageBreak/>
              <w:t>Train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Function Implement:</w:t>
            </w:r>
          </w:p>
          <w:p w14:paraId="018FAEB7" w14:textId="04A7CC2A" w:rsidR="00793773" w:rsidRDefault="00793773" w:rsidP="00793773">
            <w:pPr>
              <w:pStyle w:val="a8"/>
              <w:numPr>
                <w:ilvl w:val="0"/>
                <w:numId w:val="41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v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oid pushCarriage()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: Give the information of the 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. Use this to build a </w:t>
            </w:r>
            <w:r>
              <w:rPr>
                <w:rFonts w:ascii="Courier New" w:eastAsia="標楷體" w:hAnsi="Courier New" w:cs="Courier New"/>
                <w:color w:val="000000"/>
              </w:rPr>
              <w:t>Ca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rriag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and push it to the end of the 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Train.</w:t>
            </w:r>
          </w:p>
          <w:p w14:paraId="396D7119" w14:textId="73BC7553" w:rsidR="00793773" w:rsidRDefault="00793773" w:rsidP="00793773">
            <w:pPr>
              <w:pStyle w:val="a8"/>
              <w:numPr>
                <w:ilvl w:val="0"/>
                <w:numId w:val="41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v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oid checkPassenger()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>: Give the name of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h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>. Find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h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 with the same name and call its print</w:t>
            </w:r>
            <w:r w:rsidR="000A2B17">
              <w:rPr>
                <w:rFonts w:ascii="Times New Roman" w:eastAsia="標楷體" w:hAnsi="Times New Roman" w:cs="Times New Roman"/>
                <w:color w:val="000000"/>
              </w:rPr>
              <w:t>Passenger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>.</w:t>
            </w:r>
            <w:r w:rsidR="006D717F">
              <w:rPr>
                <w:rFonts w:ascii="Times New Roman" w:eastAsia="標楷體" w:hAnsi="Times New Roman" w:cs="Times New Roman"/>
                <w:color w:val="000000"/>
              </w:rPr>
              <w:t xml:space="preserve"> If it does not exist, print “</w:t>
            </w:r>
            <w:r w:rsidR="006D717F" w:rsidRPr="00616A9C">
              <w:rPr>
                <w:rFonts w:ascii="Times New Roman" w:hAnsi="Times New Roman" w:cs="Times New Roman"/>
              </w:rPr>
              <w:t>Carriage does not exist!</w:t>
            </w:r>
            <w:r w:rsidR="006D717F">
              <w:rPr>
                <w:rFonts w:ascii="Times New Roman" w:eastAsia="標楷體" w:hAnsi="Times New Roman" w:cs="Times New Roman"/>
                <w:color w:val="000000"/>
              </w:rPr>
              <w:t>”</w:t>
            </w:r>
          </w:p>
          <w:p w14:paraId="0E3A2CE5" w14:textId="372DB00F" w:rsidR="00F5702F" w:rsidRDefault="00793773" w:rsidP="006D717F">
            <w:pPr>
              <w:pStyle w:val="a8"/>
              <w:numPr>
                <w:ilvl w:val="0"/>
                <w:numId w:val="41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93773">
              <w:rPr>
                <w:rFonts w:ascii="Courier New" w:eastAsia="標楷體" w:hAnsi="Courier New" w:cs="Courier New"/>
                <w:color w:val="000000"/>
              </w:rPr>
              <w:t>v</w:t>
            </w:r>
            <w:r w:rsidR="00F5702F" w:rsidRPr="00793773">
              <w:rPr>
                <w:rFonts w:ascii="Courier New" w:eastAsia="標楷體" w:hAnsi="Courier New" w:cs="Courier New"/>
                <w:color w:val="000000"/>
              </w:rPr>
              <w:t>oid deleteCarriage()</w:t>
            </w:r>
            <w:r w:rsidR="00F5702F" w:rsidRPr="00793773">
              <w:rPr>
                <w:rFonts w:ascii="Times New Roman" w:eastAsia="標楷體" w:hAnsi="Times New Roman" w:cs="Times New Roman"/>
                <w:color w:val="000000"/>
              </w:rPr>
              <w:t xml:space="preserve">: </w:t>
            </w:r>
            <w:r w:rsidR="00B62908" w:rsidRPr="00793773">
              <w:rPr>
                <w:rFonts w:ascii="Times New Roman" w:eastAsia="標楷體" w:hAnsi="Times New Roman" w:cs="Times New Roman"/>
                <w:color w:val="000000"/>
              </w:rPr>
              <w:t xml:space="preserve">Give the name of the 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B62908" w:rsidRPr="00793773">
              <w:rPr>
                <w:rFonts w:ascii="Times New Roman" w:eastAsia="標楷體" w:hAnsi="Times New Roman" w:cs="Times New Roman"/>
                <w:color w:val="000000"/>
              </w:rPr>
              <w:t xml:space="preserve">. Delete the 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B62908" w:rsidRPr="00793773">
              <w:rPr>
                <w:rFonts w:ascii="Times New Roman" w:eastAsia="標楷體" w:hAnsi="Times New Roman" w:cs="Times New Roman"/>
                <w:color w:val="000000"/>
              </w:rPr>
              <w:t xml:space="preserve"> with the same name and re-connect the train.</w:t>
            </w:r>
            <w:r w:rsidR="006D717F">
              <w:rPr>
                <w:rFonts w:ascii="Times New Roman" w:eastAsia="標楷體" w:hAnsi="Times New Roman" w:cs="Times New Roman"/>
                <w:color w:val="000000"/>
              </w:rPr>
              <w:t xml:space="preserve"> If it does not exist, print “</w:t>
            </w:r>
            <w:r w:rsidR="006D717F" w:rsidRPr="00616A9C">
              <w:rPr>
                <w:rFonts w:ascii="Times New Roman" w:hAnsi="Times New Roman" w:cs="Times New Roman"/>
              </w:rPr>
              <w:t>Carriage does not exist!</w:t>
            </w:r>
            <w:r w:rsidR="006B227B">
              <w:rPr>
                <w:rFonts w:ascii="Times New Roman" w:hAnsi="Times New Roman" w:cs="Times New Roman"/>
              </w:rPr>
              <w:t>”</w:t>
            </w:r>
          </w:p>
          <w:p w14:paraId="52A29250" w14:textId="3F189578" w:rsidR="006D717F" w:rsidRPr="006D717F" w:rsidRDefault="006D717F" w:rsidP="006D717F">
            <w:pPr>
              <w:pStyle w:val="a8"/>
              <w:numPr>
                <w:ilvl w:val="0"/>
                <w:numId w:val="41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Courier New" w:eastAsia="標楷體" w:hAnsi="Courier New" w:cs="Courier New"/>
                <w:color w:val="000000"/>
              </w:rPr>
              <w:t>Carriage*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 xml:space="preserve"> </w:t>
            </w:r>
            <w:r w:rsidRPr="006D717F">
              <w:rPr>
                <w:rFonts w:ascii="Courier New" w:eastAsia="標楷體" w:hAnsi="Courier New" w:cs="Courier New"/>
                <w:color w:val="000000"/>
              </w:rPr>
              <w:t>get</w:t>
            </w:r>
            <w:r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>()</w:t>
            </w:r>
            <w:r w:rsidRPr="00793773">
              <w:rPr>
                <w:rFonts w:ascii="Times New Roman" w:eastAsia="標楷體" w:hAnsi="Times New Roman" w:cs="Times New Roman"/>
                <w:color w:val="000000"/>
              </w:rPr>
              <w:t xml:space="preserve">: Give the name of the </w:t>
            </w:r>
            <w:r w:rsidRPr="0079377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Pr="00793773">
              <w:rPr>
                <w:rFonts w:ascii="Times New Roman" w:eastAsia="標楷體" w:hAnsi="Times New Roman" w:cs="Times New Roman"/>
                <w:color w:val="000000"/>
              </w:rPr>
              <w:t xml:space="preserve">. </w:t>
            </w:r>
            <w:r>
              <w:rPr>
                <w:rFonts w:ascii="Times New Roman" w:eastAsia="標楷體" w:hAnsi="Times New Roman" w:cs="Times New Roman"/>
                <w:color w:val="000000"/>
              </w:rPr>
              <w:t>Return the pointer of Carriage</w:t>
            </w:r>
            <w:r w:rsidRPr="00793773">
              <w:rPr>
                <w:rFonts w:ascii="Times New Roman" w:eastAsia="標楷體" w:hAnsi="Times New Roman" w:cs="Times New Roman"/>
                <w:color w:val="000000"/>
              </w:rPr>
              <w:t xml:space="preserve"> with the same name</w:t>
            </w:r>
            <w:r>
              <w:rPr>
                <w:rFonts w:ascii="Times New Roman" w:eastAsia="標楷體" w:hAnsi="Times New Roman" w:cs="Times New Roman"/>
                <w:color w:val="000000"/>
              </w:rPr>
              <w:t>. If it does not exist, print “</w:t>
            </w:r>
            <w:r w:rsidRPr="00616A9C">
              <w:rPr>
                <w:rFonts w:ascii="Times New Roman" w:hAnsi="Times New Roman" w:cs="Times New Roman"/>
              </w:rPr>
              <w:t>Carriage does not exist!</w:t>
            </w:r>
            <w:r>
              <w:rPr>
                <w:rFonts w:ascii="Times New Roman" w:eastAsia="標楷體" w:hAnsi="Times New Roman" w:cs="Times New Roman"/>
                <w:color w:val="000000"/>
              </w:rPr>
              <w:t>”</w:t>
            </w:r>
          </w:p>
          <w:p w14:paraId="56C42E41" w14:textId="7D59FEC2" w:rsidR="00B62908" w:rsidRPr="00B62908" w:rsidRDefault="00540C76" w:rsidP="00B62908">
            <w:pPr>
              <w:snapToGrid w:val="0"/>
              <w:spacing w:beforeLines="100" w:before="360" w:afterLines="50" w:after="180"/>
              <w:ind w:left="734" w:hangingChars="262" w:hanging="734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23" w:name="OLE_LINK12"/>
            <w:bookmarkStart w:id="24" w:name="OLE_LINK13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bookmarkEnd w:id="23"/>
            <w:bookmarkEnd w:id="24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789FACFD" w14:textId="6391A0CF" w:rsidR="00823859" w:rsidRDefault="00091A75" w:rsidP="00B629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Yo</w:t>
            </w:r>
            <w:r>
              <w:rPr>
                <w:rFonts w:ascii="Times New Roman" w:hAnsi="Times New Roman" w:cs="Times New Roman"/>
              </w:rPr>
              <w:t>u don’t need to deal with input</w:t>
            </w:r>
            <w:r w:rsidR="00823859">
              <w:rPr>
                <w:rFonts w:ascii="Times New Roman" w:hAnsi="Times New Roman" w:cs="Times New Roman"/>
              </w:rPr>
              <w:t xml:space="preserve"> format</w:t>
            </w:r>
            <w:r>
              <w:rPr>
                <w:rFonts w:ascii="Times New Roman" w:hAnsi="Times New Roman" w:cs="Times New Roman"/>
              </w:rPr>
              <w:t>. The given file main.cpp will deal with all input format</w:t>
            </w:r>
            <w:r w:rsidR="006D717F">
              <w:rPr>
                <w:rFonts w:ascii="Times New Roman" w:hAnsi="Times New Roman" w:cs="Times New Roman"/>
              </w:rPr>
              <w:t xml:space="preserve"> and catching</w:t>
            </w:r>
            <w:r w:rsidR="004D30CA">
              <w:rPr>
                <w:rFonts w:ascii="Times New Roman" w:hAnsi="Times New Roman" w:cs="Times New Roman"/>
              </w:rPr>
              <w:t xml:space="preserve"> (see void CreateTrain() in Notes)</w:t>
            </w:r>
            <w:r>
              <w:rPr>
                <w:rFonts w:ascii="Times New Roman" w:hAnsi="Times New Roman" w:cs="Times New Roman"/>
              </w:rPr>
              <w:t>.</w:t>
            </w:r>
            <w:r w:rsidR="006D717F">
              <w:rPr>
                <w:rFonts w:ascii="Times New Roman" w:hAnsi="Times New Roman" w:cs="Times New Roman"/>
              </w:rPr>
              <w:t xml:space="preserve"> You can</w:t>
            </w:r>
            <w:r w:rsidR="004B5776">
              <w:rPr>
                <w:rFonts w:ascii="Times New Roman" w:hAnsi="Times New Roman" w:cs="Times New Roman"/>
              </w:rPr>
              <w:t xml:space="preserve"> use the given main.cpp and </w:t>
            </w:r>
            <w:r w:rsidR="004D30CA">
              <w:rPr>
                <w:rFonts w:ascii="Times New Roman" w:hAnsi="Times New Roman" w:cs="Times New Roman"/>
              </w:rPr>
              <w:t xml:space="preserve">enter the </w:t>
            </w:r>
            <w:r w:rsidR="004B5776">
              <w:rPr>
                <w:rFonts w:ascii="Times New Roman" w:hAnsi="Times New Roman" w:cs="Times New Roman"/>
              </w:rPr>
              <w:t>Sample Input to test your program.</w:t>
            </w:r>
          </w:p>
          <w:p w14:paraId="48B59BC8" w14:textId="77777777" w:rsidR="00FF3CBF" w:rsidRDefault="00FF3CBF" w:rsidP="0082385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introduction of the Input:</w:t>
            </w:r>
          </w:p>
          <w:p w14:paraId="62655D45" w14:textId="77777777" w:rsidR="00FF3CBF" w:rsidRDefault="00FF3CBF" w:rsidP="00FF3CBF">
            <w:pPr>
              <w:pStyle w:val="a8"/>
              <w:numPr>
                <w:ilvl w:val="0"/>
                <w:numId w:val="42"/>
              </w:numPr>
              <w:ind w:leftChars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First, input a positive number </w:t>
            </w:r>
            <w:r w:rsidRPr="00FF3CBF">
              <w:rPr>
                <w:rFonts w:ascii="Times New Roman" w:hAnsi="Times New Roman" w:cs="Times New Roman"/>
                <w:color w:val="FF0000"/>
              </w:rPr>
              <w:t>n</w:t>
            </w:r>
            <w:r>
              <w:rPr>
                <w:rFonts w:ascii="Times New Roman" w:hAnsi="Times New Roman" w:cs="Times New Roman"/>
                <w:color w:val="FF0000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</w:rPr>
              <w:t>which represent the number of Carriages.</w:t>
            </w:r>
          </w:p>
          <w:p w14:paraId="63F46D14" w14:textId="459E2E7C" w:rsidR="00091A75" w:rsidRDefault="00FF3CBF" w:rsidP="00FF3CBF">
            <w:pPr>
              <w:pStyle w:val="a8"/>
              <w:numPr>
                <w:ilvl w:val="0"/>
                <w:numId w:val="42"/>
              </w:numPr>
              <w:ind w:leftChars="0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For each Carriage, the first line input the carriage name and the number of passenger. </w:t>
            </w:r>
            <w:r>
              <w:rPr>
                <w:rFonts w:ascii="Times New Roman" w:hAnsi="Times New Roman" w:cs="Times New Roman"/>
                <w:color w:val="000000" w:themeColor="text1"/>
              </w:rPr>
              <w:br/>
              <w:t>The second line input each passenger’s name.</w:t>
            </w:r>
          </w:p>
          <w:p w14:paraId="590B161E" w14:textId="3E5CE0C3" w:rsidR="006D717F" w:rsidRPr="00CA5E13" w:rsidRDefault="00FF3CBF" w:rsidP="00FF3CBF">
            <w:pPr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CA5E13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>No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tice again. The given main.cpp will deal with the </w:t>
            </w:r>
            <w:r w:rsidR="006D717F"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catching of 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input. This is just </w:t>
            </w:r>
            <w:r w:rsidR="006D717F"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a 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introdu</w:t>
            </w:r>
            <w:r w:rsidR="006D717F"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tion of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the input</w:t>
            </w:r>
            <w:r w:rsidR="006D717F"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.</w:t>
            </w:r>
            <w:r w:rsidR="006D717F" w:rsidRPr="00CA5E13">
              <w:rPr>
                <w:rFonts w:ascii="Times New Roman" w:hAnsi="Times New Roman" w:cs="Times New Roman" w:hint="eastAsia"/>
                <w:b/>
                <w:bCs/>
                <w:color w:val="000000" w:themeColor="text1"/>
              </w:rPr>
              <w:t xml:space="preserve"> </w:t>
            </w:r>
            <w:r w:rsidRP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You only need to implement the Train class and the Carriage class.</w:t>
            </w:r>
            <w:r w:rsidR="00CA5E1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You can directly using Sample Input to test your program.</w:t>
            </w:r>
          </w:p>
          <w:p w14:paraId="3900EC84" w14:textId="33FBAC3B" w:rsidR="00FF3CBF" w:rsidRPr="00FF3CBF" w:rsidRDefault="00FF3CBF" w:rsidP="00FF3CBF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br/>
              <w:t>The input rule.</w:t>
            </w:r>
          </w:p>
          <w:p w14:paraId="25F61C39" w14:textId="68F2C628" w:rsidR="00793773" w:rsidRPr="00FF3CBF" w:rsidRDefault="00185427" w:rsidP="00FF3CBF">
            <w:pPr>
              <w:pStyle w:val="a8"/>
              <w:numPr>
                <w:ilvl w:val="0"/>
                <w:numId w:val="44"/>
              </w:numPr>
              <w:ind w:leftChars="0"/>
              <w:rPr>
                <w:rFonts w:ascii="Times New Roman" w:hAnsi="Times New Roman" w:cs="Times New Roman"/>
              </w:rPr>
            </w:pPr>
            <w:r w:rsidRPr="00FF3CBF">
              <w:rPr>
                <w:rFonts w:ascii="Times New Roman" w:hAnsi="Times New Roman" w:cs="Times New Roman" w:hint="eastAsia"/>
              </w:rPr>
              <w:t>T</w:t>
            </w:r>
            <w:r w:rsidRPr="00FF3CBF">
              <w:rPr>
                <w:rFonts w:ascii="Times New Roman" w:hAnsi="Times New Roman" w:cs="Times New Roman"/>
              </w:rPr>
              <w:t>he input will not give you the same name of the carriage.</w:t>
            </w:r>
          </w:p>
          <w:p w14:paraId="654873A8" w14:textId="77777777" w:rsidR="00793773" w:rsidRDefault="00B62908" w:rsidP="00FF3CBF">
            <w:pPr>
              <w:pStyle w:val="a8"/>
              <w:numPr>
                <w:ilvl w:val="0"/>
                <w:numId w:val="44"/>
              </w:numPr>
              <w:ind w:leftChars="0"/>
              <w:rPr>
                <w:rFonts w:ascii="Times New Roman" w:hAnsi="Times New Roman" w:cs="Times New Roman"/>
              </w:rPr>
            </w:pPr>
            <w:r w:rsidRPr="00793773">
              <w:rPr>
                <w:rFonts w:ascii="Times New Roman" w:hAnsi="Times New Roman" w:cs="Times New Roman"/>
              </w:rPr>
              <w:t>The length of the Train will not less than 3 carriages.</w:t>
            </w:r>
          </w:p>
          <w:p w14:paraId="5FBAB20D" w14:textId="43894B73" w:rsidR="00793773" w:rsidRDefault="007014B7" w:rsidP="007937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itionally, there are a few points about our Judge testing.</w:t>
            </w:r>
            <w:r w:rsidR="00793773">
              <w:rPr>
                <w:rFonts w:ascii="Times New Roman" w:hAnsi="Times New Roman" w:cs="Times New Roman"/>
              </w:rPr>
              <w:t xml:space="preserve"> </w:t>
            </w:r>
          </w:p>
          <w:p w14:paraId="4BE3ABC1" w14:textId="77777777" w:rsidR="00793773" w:rsidRDefault="00B62908" w:rsidP="00793773">
            <w:pPr>
              <w:pStyle w:val="a8"/>
              <w:numPr>
                <w:ilvl w:val="0"/>
                <w:numId w:val="43"/>
              </w:numPr>
              <w:ind w:leftChars="0"/>
              <w:rPr>
                <w:rFonts w:ascii="Times New Roman" w:hAnsi="Times New Roman" w:cs="Times New Roman"/>
              </w:rPr>
            </w:pPr>
            <w:r w:rsidRPr="00793773">
              <w:rPr>
                <w:rFonts w:ascii="Times New Roman" w:hAnsi="Times New Roman" w:cs="Times New Roman"/>
              </w:rPr>
              <w:t>The</w:t>
            </w:r>
            <w:r w:rsidR="00655610" w:rsidRPr="00793773">
              <w:rPr>
                <w:rFonts w:ascii="Times New Roman" w:hAnsi="Times New Roman" w:cs="Times New Roman"/>
              </w:rPr>
              <w:t xml:space="preserve"> main.cpp in your submission will be replaced when judging.</w:t>
            </w:r>
          </w:p>
          <w:p w14:paraId="4842AB3F" w14:textId="602D7B65" w:rsidR="00655610" w:rsidRPr="00793773" w:rsidRDefault="00655610" w:rsidP="00793773">
            <w:pPr>
              <w:pStyle w:val="a8"/>
              <w:numPr>
                <w:ilvl w:val="0"/>
                <w:numId w:val="43"/>
              </w:numPr>
              <w:ind w:leftChars="0"/>
              <w:rPr>
                <w:rFonts w:ascii="Times New Roman" w:hAnsi="Times New Roman" w:cs="Times New Roman"/>
              </w:rPr>
            </w:pPr>
            <w:r w:rsidRPr="00793773">
              <w:rPr>
                <w:rFonts w:ascii="Times New Roman" w:hAnsi="Times New Roman" w:cs="Times New Roman"/>
              </w:rPr>
              <w:t>You can use the main.cpp in “Other Notes” to test your program.</w:t>
            </w:r>
          </w:p>
          <w:p w14:paraId="266E1D08" w14:textId="133E1B52" w:rsidR="009422E0" w:rsidRPr="00153284" w:rsidRDefault="00540C76" w:rsidP="00180A7C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25" w:name="OLE_LINK14"/>
            <w:bookmarkStart w:id="26" w:name="OLE_LINK15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25"/>
            <w:bookmarkEnd w:id="26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18BFF020" w14:textId="483D9F9D" w:rsidR="003B7032" w:rsidRPr="00185427" w:rsidRDefault="00036853" w:rsidP="007D08A3">
            <w:pPr>
              <w:pStyle w:val="a8"/>
              <w:numPr>
                <w:ilvl w:val="0"/>
                <w:numId w:val="33"/>
              </w:numPr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7260A3">
              <w:rPr>
                <w:rFonts w:ascii="Times New Roman" w:eastAsia="標楷體" w:hAnsi="Times New Roman" w:cs="Times New Roman"/>
                <w:color w:val="000000"/>
              </w:rPr>
              <w:t xml:space="preserve">When 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>calling the function of</w:t>
            </w:r>
            <w:r w:rsidR="00655610" w:rsidRPr="000C6CF1">
              <w:rPr>
                <w:rFonts w:ascii="Courier New" w:eastAsia="標楷體" w:hAnsi="Courier New" w:cs="Courier New"/>
                <w:color w:val="000000"/>
              </w:rPr>
              <w:t xml:space="preserve"> checkPassenger()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>, you have to output the name of each passengers s</w:t>
            </w:r>
            <w:r w:rsidR="007D08A3">
              <w:rPr>
                <w:rFonts w:ascii="Times New Roman" w:eastAsia="標楷體" w:hAnsi="Times New Roman" w:cs="Times New Roman"/>
                <w:color w:val="000000"/>
              </w:rPr>
              <w:t>e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>p</w:t>
            </w:r>
            <w:r w:rsidR="007D08A3">
              <w:rPr>
                <w:rFonts w:ascii="Times New Roman" w:eastAsia="標楷體" w:hAnsi="Times New Roman" w:cs="Times New Roman"/>
                <w:color w:val="000000"/>
              </w:rPr>
              <w:t>a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>rate</w:t>
            </w:r>
            <w:r w:rsidR="007D08A3">
              <w:rPr>
                <w:rFonts w:ascii="Times New Roman" w:eastAsia="標楷體" w:hAnsi="Times New Roman" w:cs="Times New Roman"/>
                <w:color w:val="000000"/>
              </w:rPr>
              <w:t>d</w:t>
            </w:r>
            <w:r w:rsidR="00655610">
              <w:rPr>
                <w:rFonts w:ascii="Times New Roman" w:eastAsia="標楷體" w:hAnsi="Times New Roman" w:cs="Times New Roman"/>
                <w:color w:val="000000"/>
              </w:rPr>
              <w:t xml:space="preserve"> by space (“ ”).</w:t>
            </w:r>
            <w:r w:rsidR="00185427">
              <w:rPr>
                <w:rFonts w:ascii="Times New Roman" w:eastAsia="標楷體" w:hAnsi="Times New Roman" w:cs="Times New Roman"/>
                <w:color w:val="000000"/>
              </w:rPr>
              <w:t xml:space="preserve"> If the </w:t>
            </w:r>
            <w:r w:rsidR="00185427" w:rsidRPr="007D08A3">
              <w:rPr>
                <w:rFonts w:ascii="Courier New" w:eastAsia="標楷體" w:hAnsi="Courier New" w:cs="Courier New"/>
                <w:color w:val="000000"/>
              </w:rPr>
              <w:t>Carriage</w:t>
            </w:r>
            <w:r w:rsidR="00185427">
              <w:rPr>
                <w:rFonts w:ascii="Times New Roman" w:eastAsia="標楷體" w:hAnsi="Times New Roman" w:cs="Times New Roman"/>
                <w:color w:val="000000"/>
              </w:rPr>
              <w:t xml:space="preserve"> does not exist, you have to output “Carriage does not exist!”</w:t>
            </w:r>
          </w:p>
          <w:p w14:paraId="485DAA7B" w14:textId="33B52DB5" w:rsidR="00077A85" w:rsidRDefault="00655610" w:rsidP="00077A85">
            <w:pPr>
              <w:pStyle w:val="a8"/>
              <w:numPr>
                <w:ilvl w:val="0"/>
                <w:numId w:val="33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W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hen calling the function of </w:t>
            </w:r>
            <w:r w:rsidRPr="007D08A3">
              <w:rPr>
                <w:rFonts w:ascii="Courier New" w:eastAsia="標楷體" w:hAnsi="Courier New" w:cs="Courier New"/>
                <w:color w:val="000000"/>
              </w:rPr>
              <w:t>deleteCarriage()</w:t>
            </w:r>
            <w:r>
              <w:rPr>
                <w:rFonts w:ascii="Times New Roman" w:eastAsia="標楷體" w:hAnsi="Times New Roman" w:cs="Times New Roman"/>
                <w:color w:val="000000"/>
              </w:rPr>
              <w:t>. If the Carriage does not exist, you have to output “Carriage does not exist!”</w:t>
            </w:r>
          </w:p>
          <w:p w14:paraId="50130131" w14:textId="40C2C1AC" w:rsidR="006D717F" w:rsidRPr="006B227B" w:rsidRDefault="00CA5E13" w:rsidP="00D63644">
            <w:pPr>
              <w:pStyle w:val="a8"/>
              <w:numPr>
                <w:ilvl w:val="0"/>
                <w:numId w:val="33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6B227B">
              <w:rPr>
                <w:rFonts w:ascii="Times New Roman" w:eastAsia="標楷體" w:hAnsi="Times New Roman" w:cs="Times New Roman" w:hint="eastAsia"/>
                <w:color w:val="000000"/>
              </w:rPr>
              <w:t>W</w:t>
            </w:r>
            <w:r w:rsidRPr="006B227B">
              <w:rPr>
                <w:rFonts w:ascii="Times New Roman" w:eastAsia="標楷體" w:hAnsi="Times New Roman" w:cs="Times New Roman"/>
                <w:color w:val="000000"/>
              </w:rPr>
              <w:t xml:space="preserve">hen calling the function of </w:t>
            </w:r>
            <w:r w:rsidRPr="006B227B">
              <w:rPr>
                <w:rFonts w:ascii="Courier New" w:eastAsia="標楷體" w:hAnsi="Courier New" w:cs="Courier New"/>
                <w:color w:val="000000"/>
              </w:rPr>
              <w:t>getCarriage()</w:t>
            </w:r>
            <w:r w:rsidRPr="006B227B">
              <w:rPr>
                <w:rFonts w:ascii="Times New Roman" w:eastAsia="標楷體" w:hAnsi="Times New Roman" w:cs="Times New Roman"/>
                <w:color w:val="000000"/>
              </w:rPr>
              <w:t>. If the Carriage does not exist, you have to output “Carriage does not exist!”</w:t>
            </w:r>
          </w:p>
          <w:p w14:paraId="28B3B910" w14:textId="3AE6F981" w:rsidR="006D717F" w:rsidRDefault="006D717F" w:rsidP="006D717F">
            <w:pPr>
              <w:rPr>
                <w:rFonts w:ascii="Times New Roman" w:eastAsia="標楷體" w:hAnsi="Times New Roman" w:cs="Times New Roman"/>
                <w:color w:val="000000"/>
              </w:rPr>
            </w:pPr>
          </w:p>
          <w:p w14:paraId="642368A0" w14:textId="292892EE" w:rsidR="002769BC" w:rsidRPr="00153284" w:rsidRDefault="00540C76" w:rsidP="00074CBD">
            <w:pPr>
              <w:snapToGrid w:val="0"/>
              <w:spacing w:beforeLines="100" w:before="360" w:afterLines="50" w:after="18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27" w:name="OLE_LINK41"/>
            <w:bookmarkStart w:id="28" w:name="OLE_LINK42"/>
            <w:bookmarkStart w:id="29" w:name="OLE_LINK50"/>
            <w:bookmarkStart w:id="30" w:name="OLE_LINK1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ample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3A0A9D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/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bookmarkEnd w:id="27"/>
            <w:bookmarkEnd w:id="28"/>
            <w:bookmarkEnd w:id="29"/>
            <w:bookmarkEnd w:id="30"/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: </w:t>
            </w:r>
          </w:p>
          <w:tbl>
            <w:tblPr>
              <w:tblW w:w="9624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95"/>
              <w:gridCol w:w="6029"/>
            </w:tblGrid>
            <w:tr w:rsidR="003A0A9D" w:rsidRPr="00F5218E" w14:paraId="0086BC2A" w14:textId="77777777" w:rsidTr="00FC11BE">
              <w:trPr>
                <w:jc w:val="center"/>
              </w:trPr>
              <w:tc>
                <w:tcPr>
                  <w:tcW w:w="359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lastRenderedPageBreak/>
                    <w:t>Sample Input</w:t>
                  </w:r>
                </w:p>
              </w:tc>
              <w:tc>
                <w:tcPr>
                  <w:tcW w:w="602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4B6C2CF8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3A0A9D" w:rsidRPr="00F5218E" w14:paraId="7F9D419F" w14:textId="77777777" w:rsidTr="00FC11BE">
              <w:trPr>
                <w:jc w:val="center"/>
              </w:trPr>
              <w:tc>
                <w:tcPr>
                  <w:tcW w:w="359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4B13A60" w14:textId="1FF83FC2" w:rsidR="00F5481A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6</w:t>
                  </w:r>
                </w:p>
                <w:p w14:paraId="33D9EFE3" w14:textId="584A610E" w:rsidR="00185427" w:rsidRDefault="0018542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E</w:t>
                  </w:r>
                  <w:r>
                    <w:rPr>
                      <w:rFonts w:ascii="Times New Roman" w:hAnsi="Times New Roman" w:cs="Times New Roman"/>
                    </w:rPr>
                    <w:t>ngine 2</w:t>
                  </w:r>
                </w:p>
                <w:p w14:paraId="696F553D" w14:textId="31CDFCC6" w:rsidR="00185427" w:rsidRDefault="0018542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185427">
                    <w:rPr>
                      <w:rFonts w:ascii="Times New Roman" w:hAnsi="Times New Roman" w:cs="Times New Roman"/>
                    </w:rPr>
                    <w:t>Melanie</w:t>
                  </w:r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Pr="00185427">
                    <w:rPr>
                      <w:rFonts w:ascii="Times New Roman" w:hAnsi="Times New Roman" w:cs="Times New Roman"/>
                    </w:rPr>
                    <w:t>Bennett</w:t>
                  </w:r>
                </w:p>
                <w:p w14:paraId="593BAC15" w14:textId="6D4B7C68" w:rsid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Hospitality</w:t>
                  </w:r>
                  <w:r>
                    <w:rPr>
                      <w:rFonts w:ascii="Times New Roman" w:hAnsi="Times New Roman" w:cs="Times New Roman"/>
                    </w:rPr>
                    <w:t xml:space="preserve"> 3</w:t>
                  </w:r>
                </w:p>
                <w:p w14:paraId="03F09866" w14:textId="17CDBE94" w:rsid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M</w:t>
                  </w:r>
                  <w:r>
                    <w:rPr>
                      <w:rFonts w:ascii="Times New Roman" w:hAnsi="Times New Roman" w:cs="Times New Roman"/>
                    </w:rPr>
                    <w:t xml:space="preserve">elanie </w:t>
                  </w:r>
                  <w:r w:rsidRPr="00254997">
                    <w:rPr>
                      <w:rFonts w:ascii="Times New Roman" w:hAnsi="Times New Roman" w:cs="Times New Roman"/>
                    </w:rPr>
                    <w:t>Wardell Kevin</w:t>
                  </w:r>
                </w:p>
                <w:p w14:paraId="2A839251" w14:textId="5D2CB6BD" w:rsidR="00185427" w:rsidRDefault="0018542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First_class </w:t>
                  </w:r>
                  <w:r w:rsidR="00254997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2A3055B5" w14:textId="613AA3CE" w:rsidR="00185427" w:rsidRP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Robert Lilah</w:t>
                  </w:r>
                </w:p>
                <w:p w14:paraId="21AB0734" w14:textId="7253A0FA" w:rsidR="00254997" w:rsidRP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 w:hint="eastAsia"/>
                    </w:rPr>
                    <w:t>H</w:t>
                  </w:r>
                  <w:r w:rsidRPr="00254997">
                    <w:rPr>
                      <w:rFonts w:ascii="Times New Roman" w:hAnsi="Times New Roman" w:cs="Times New Roman"/>
                    </w:rPr>
                    <w:t>ead_bar 1</w:t>
                  </w:r>
                </w:p>
                <w:p w14:paraId="0D5397ED" w14:textId="39839655" w:rsidR="00254997" w:rsidRP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Ferami</w:t>
                  </w:r>
                </w:p>
                <w:p w14:paraId="0B1E5647" w14:textId="787D47A5" w:rsid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>econd_class 3</w:t>
                  </w:r>
                </w:p>
                <w:p w14:paraId="21EB7109" w14:textId="77777777" w:rsidR="00254997" w:rsidRP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Till Jinju Miles</w:t>
                  </w:r>
                </w:p>
                <w:p w14:paraId="190AAF81" w14:textId="77777777" w:rsidR="00254997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254997">
                    <w:rPr>
                      <w:rFonts w:ascii="Times New Roman" w:hAnsi="Times New Roman" w:cs="Times New Roman"/>
                    </w:rPr>
                    <w:t>Agricultural</w:t>
                  </w:r>
                  <w:r>
                    <w:rPr>
                      <w:rFonts w:ascii="Times New Roman" w:hAnsi="Times New Roman" w:cs="Times New Roman"/>
                    </w:rPr>
                    <w:t xml:space="preserve"> 2</w:t>
                  </w:r>
                </w:p>
                <w:p w14:paraId="4BED548C" w14:textId="5AF356B5" w:rsidR="00DB6CDB" w:rsidRPr="00D652AE" w:rsidRDefault="00254997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O</w:t>
                  </w:r>
                  <w:r>
                    <w:rPr>
                      <w:rFonts w:ascii="Times New Roman" w:hAnsi="Times New Roman" w:cs="Times New Roman"/>
                    </w:rPr>
                    <w:t>tto Sheila</w:t>
                  </w:r>
                </w:p>
              </w:tc>
              <w:tc>
                <w:tcPr>
                  <w:tcW w:w="602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66A0E0C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Engine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6DA9AB0A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Hospitality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3</w:t>
                  </w:r>
                </w:p>
                <w:p w14:paraId="21137FD1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First_class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041B3F09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Head_bar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1</w:t>
                  </w:r>
                </w:p>
                <w:p w14:paraId="244DE209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Second_class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3</w:t>
                  </w:r>
                </w:p>
                <w:p w14:paraId="5AE53BB9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Agricultural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27311AD9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The passenger in Hospitality:</w:t>
                  </w:r>
                </w:p>
                <w:p w14:paraId="21DFCD3A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Melanie Wardell Kevin</w:t>
                  </w:r>
                </w:p>
                <w:p w14:paraId="21D0EE1B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does not exist!</w:t>
                  </w:r>
                </w:p>
                <w:p w14:paraId="674B58F3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Delete Carriage!</w:t>
                  </w:r>
                </w:p>
                <w:p w14:paraId="50A045A2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Engine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2F9C2C26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Hospitality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3</w:t>
                  </w:r>
                </w:p>
                <w:p w14:paraId="15566E8C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First_class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2FDBA1F0" w14:textId="77777777" w:rsidR="009C618D" w:rsidRPr="009C618D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Head_bar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1</w:t>
                  </w:r>
                </w:p>
                <w:p w14:paraId="740DE3B0" w14:textId="77777777" w:rsidR="000F5275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9C618D">
                    <w:rPr>
                      <w:rFonts w:ascii="Times New Roman" w:hAnsi="Times New Roman" w:cs="Times New Roman"/>
                    </w:rPr>
                    <w:t>Carriage name: Agricultural</w:t>
                  </w:r>
                  <w:r w:rsidRPr="009C618D">
                    <w:rPr>
                      <w:rFonts w:ascii="Times New Roman" w:hAnsi="Times New Roman" w:cs="Times New Roman"/>
                    </w:rPr>
                    <w:tab/>
                    <w:t>Passenger num: 2</w:t>
                  </w:r>
                </w:p>
                <w:p w14:paraId="6AD16F07" w14:textId="0369271B" w:rsidR="009C618D" w:rsidRPr="00BD0D7A" w:rsidRDefault="009C618D" w:rsidP="009C618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4191B14C" w14:textId="4A4A00DD" w:rsidR="002C2A16" w:rsidRPr="001532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A0A9D" w:rsidRPr="00F5218E" w14:paraId="6AB62929" w14:textId="77777777" w:rsidTr="00AF20EA">
        <w:trPr>
          <w:trHeight w:val="1191"/>
        </w:trPr>
        <w:tc>
          <w:tcPr>
            <w:tcW w:w="5000" w:type="pct"/>
          </w:tcPr>
          <w:p w14:paraId="7B3B5558" w14:textId="737EE5A9" w:rsidR="003A0A9D" w:rsidRPr="00F5218E" w:rsidRDefault="00717AC9" w:rsidP="003A0A9D">
            <w:pPr>
              <w:rPr>
                <w:rFonts w:ascii="Times New Roman" w:eastAsia="標楷體" w:hAnsi="Times New Roman" w:cs="Times New Roman"/>
                <w:b/>
              </w:rPr>
            </w:pPr>
            <w:bookmarkStart w:id="31" w:name="OLE_LINK21"/>
            <w:bookmarkStart w:id="32" w:name="OLE_LINK22"/>
            <w:bookmarkStart w:id="33" w:name="_Hlk37768410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>□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bookmarkStart w:id="34" w:name="OLE_LINK17"/>
            <w:bookmarkStart w:id="35" w:name="OLE_LINK18"/>
            <w:bookmarkEnd w:id="31"/>
            <w:bookmarkEnd w:id="32"/>
            <w:r w:rsidR="003A0A9D" w:rsidRPr="00F5218E">
              <w:rPr>
                <w:rFonts w:ascii="Times New Roman" w:eastAsia="標楷體" w:hAnsi="Times New Roman" w:cs="Times New Roman"/>
                <w:b/>
              </w:rPr>
              <w:t>Ea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s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 xml:space="preserve">y, 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o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nly basic programming syntax and structure are required.</w:t>
            </w:r>
          </w:p>
          <w:p w14:paraId="2E46075B" w14:textId="4A822C5A" w:rsidR="003A0A9D" w:rsidRPr="00F5218E" w:rsidRDefault="0076404A" w:rsidP="003A0A9D">
            <w:pPr>
              <w:rPr>
                <w:rFonts w:ascii="Times New Roman" w:eastAsia="標楷體" w:hAnsi="Times New Roman" w:cs="Times New Roman"/>
                <w:b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□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Medium, multiple programming grammars and structures are required.</w:t>
            </w:r>
          </w:p>
          <w:p w14:paraId="47037541" w14:textId="1C95E681" w:rsidR="003A0A9D" w:rsidRPr="00153284" w:rsidRDefault="0076404A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■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 xml:space="preserve">Hard, 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n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eed to use multiple program structures or complex data types.</w:t>
            </w:r>
            <w:bookmarkEnd w:id="34"/>
            <w:bookmarkEnd w:id="35"/>
          </w:p>
        </w:tc>
      </w:tr>
      <w:tr w:rsidR="003A0A9D" w:rsidRPr="00153284" w14:paraId="13AADA3B" w14:textId="77777777" w:rsidTr="00AF20EA">
        <w:trPr>
          <w:trHeight w:val="854"/>
        </w:trPr>
        <w:tc>
          <w:tcPr>
            <w:tcW w:w="5000" w:type="pct"/>
            <w:vAlign w:val="center"/>
          </w:tcPr>
          <w:p w14:paraId="022CE6E7" w14:textId="77777777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36" w:name="OLE_LINK26"/>
            <w:bookmarkStart w:id="37" w:name="OLE_LINK43"/>
            <w:bookmarkStart w:id="38" w:name="_Hlk3783998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2893D143" w:rsidR="003A0A9D" w:rsidRPr="00153284" w:rsidRDefault="00125436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</w:rPr>
              <w:t>6</w:t>
            </w:r>
            <w:r w:rsidR="003B4AF8">
              <w:rPr>
                <w:rFonts w:ascii="Times New Roman" w:eastAsia="標楷體" w:hAnsi="Times New Roman" w:cs="Times New Roman"/>
              </w:rPr>
              <w:t>0</w:t>
            </w:r>
            <w:r w:rsidR="003A0A9D" w:rsidRPr="00F5218E">
              <w:rPr>
                <w:rFonts w:ascii="Times New Roman" w:eastAsia="標楷體" w:hAnsi="Times New Roman" w:cs="Times New Roman"/>
              </w:rPr>
              <w:t xml:space="preserve"> minutes</w:t>
            </w:r>
            <w:bookmarkEnd w:id="36"/>
            <w:bookmarkEnd w:id="37"/>
          </w:p>
        </w:tc>
      </w:tr>
      <w:tr w:rsidR="003A0A9D" w:rsidRPr="00F5218E" w14:paraId="20BDA192" w14:textId="77777777" w:rsidTr="001E5CAE">
        <w:trPr>
          <w:trHeight w:val="1096"/>
        </w:trPr>
        <w:tc>
          <w:tcPr>
            <w:tcW w:w="5000" w:type="pct"/>
          </w:tcPr>
          <w:p w14:paraId="2B88D67B" w14:textId="77777777" w:rsidR="003A0A9D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39" w:name="OLE_LINK45"/>
            <w:bookmarkStart w:id="40" w:name="OLE_LINK46"/>
            <w:bookmarkStart w:id="41" w:name="OLE_LINK25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ther notes</w:t>
            </w:r>
            <w:bookmarkEnd w:id="39"/>
            <w:bookmarkEnd w:id="40"/>
            <w:bookmarkEnd w:id="41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</w:p>
          <w:p w14:paraId="70AA12B5" w14:textId="769F75C9" w:rsid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#include "Train.h"</w:t>
            </w:r>
          </w:p>
          <w:p w14:paraId="5E768DF1" w14:textId="77777777" w:rsid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77624E4F" w14:textId="2DAD6936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void printTrain(const Train&amp; train)</w:t>
            </w:r>
          </w:p>
          <w:p w14:paraId="1163118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{</w:t>
            </w:r>
          </w:p>
          <w:p w14:paraId="20A53AF2" w14:textId="748ABD32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Carriage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* cur = train.root;</w:t>
            </w:r>
          </w:p>
          <w:p w14:paraId="7DD31EE4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while (cur != nullptr)</w:t>
            </w:r>
          </w:p>
          <w:p w14:paraId="27550DE3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{</w:t>
            </w:r>
          </w:p>
          <w:p w14:paraId="05027717" w14:textId="0D9D2AD6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cout &lt;&lt; "Carriage name: " &lt;&lt; cur-&gt;getName() &lt;&lt; "\tPassenger num: " &lt;&lt; cur-&gt;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get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() &lt;&lt; std::endl;</w:t>
            </w:r>
          </w:p>
          <w:p w14:paraId="4A9F549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cur = cur-&gt;next;</w:t>
            </w:r>
          </w:p>
          <w:p w14:paraId="5D7E1221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}</w:t>
            </w:r>
          </w:p>
          <w:p w14:paraId="488A68EF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}</w:t>
            </w:r>
          </w:p>
          <w:p w14:paraId="00E876B7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711EEE72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4AAE6C72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void CreateTrain(Train&amp; train)</w:t>
            </w:r>
          </w:p>
          <w:p w14:paraId="20833F7C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{</w:t>
            </w:r>
          </w:p>
          <w:p w14:paraId="66274B5D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int num;</w:t>
            </w:r>
          </w:p>
          <w:p w14:paraId="0C832E64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cin &gt;&gt; num;</w:t>
            </w:r>
          </w:p>
          <w:p w14:paraId="1F97729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for (int i = 0; i &lt; num; i++)</w:t>
            </w:r>
          </w:p>
          <w:p w14:paraId="1014EB65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{</w:t>
            </w:r>
          </w:p>
          <w:p w14:paraId="0D974CEC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string name;</w:t>
            </w:r>
          </w:p>
          <w:p w14:paraId="006EBB4D" w14:textId="753AF6B4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int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;</w:t>
            </w:r>
          </w:p>
          <w:p w14:paraId="331429FA" w14:textId="684A20FF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std::cin &gt;&gt; name &gt;&gt;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;</w:t>
            </w:r>
          </w:p>
          <w:p w14:paraId="279B2DB8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0735BF48" w14:textId="0D2FB09D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std::string*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ame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 xml:space="preserve"> = new std::string[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];</w:t>
            </w:r>
          </w:p>
          <w:p w14:paraId="33F7D74E" w14:textId="36667F5A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for (int j = 0; j &lt;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; j++)</w:t>
            </w:r>
          </w:p>
          <w:p w14:paraId="460B98A0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{</w:t>
            </w:r>
          </w:p>
          <w:p w14:paraId="45EB06AE" w14:textId="0A6821A8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 xml:space="preserve">std::cin &gt;&gt;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ame</w:t>
            </w:r>
            <w:r w:rsidR="00CA5E13" w:rsidRPr="006D717F">
              <w:rPr>
                <w:rFonts w:ascii="Times New Roman" w:eastAsia="標楷體" w:hAnsi="Times New Roman" w:cs="Times New Roman"/>
                <w:bCs/>
                <w:szCs w:val="24"/>
              </w:rPr>
              <w:t xml:space="preserve"> 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[j];</w:t>
            </w:r>
          </w:p>
          <w:p w14:paraId="646C2D8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}</w:t>
            </w:r>
          </w:p>
          <w:p w14:paraId="251C9374" w14:textId="1652D744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.</w:t>
            </w:r>
            <w:r w:rsidR="000F5275" w:rsidRPr="000F5275">
              <w:rPr>
                <w:rFonts w:ascii="Times New Roman" w:eastAsia="標楷體" w:hAnsi="Times New Roman" w:cs="Times New Roman"/>
                <w:bCs/>
                <w:szCs w:val="24"/>
              </w:rPr>
              <w:t xml:space="preserve">pushCarriage 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 xml:space="preserve">(name,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um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 xml:space="preserve">, </w:t>
            </w:r>
            <w:r w:rsidR="00CA5E13">
              <w:rPr>
                <w:rFonts w:ascii="Times New Roman" w:eastAsia="標楷體" w:hAnsi="Times New Roman" w:cs="Times New Roman"/>
                <w:bCs/>
                <w:szCs w:val="24"/>
              </w:rPr>
              <w:t>passengerName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);</w:t>
            </w:r>
          </w:p>
          <w:p w14:paraId="54518E13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}</w:t>
            </w:r>
          </w:p>
          <w:p w14:paraId="57C44CF0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}</w:t>
            </w:r>
          </w:p>
          <w:p w14:paraId="20C86B75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43CF19E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lastRenderedPageBreak/>
              <w:t>int main()</w:t>
            </w:r>
          </w:p>
          <w:p w14:paraId="7B22A2AA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{</w:t>
            </w:r>
          </w:p>
          <w:p w14:paraId="7AC7407A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 train;</w:t>
            </w:r>
          </w:p>
          <w:p w14:paraId="490177BD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CreateTrain(train);</w:t>
            </w:r>
          </w:p>
          <w:p w14:paraId="585B6B65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printTrain(train);</w:t>
            </w:r>
          </w:p>
          <w:p w14:paraId="4633E472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4FCFD2B0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string checkName = "Hospitality";</w:t>
            </w:r>
          </w:p>
          <w:p w14:paraId="72D28BA4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cout &lt;&lt; "The passenger in Hospitality:" &lt;&lt; std::endl;</w:t>
            </w:r>
          </w:p>
          <w:p w14:paraId="12440D64" w14:textId="0D1EB4B0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.</w:t>
            </w:r>
            <w:r w:rsidR="000A2B17" w:rsidRPr="000A2B17">
              <w:rPr>
                <w:rFonts w:ascii="Times New Roman" w:eastAsia="標楷體" w:hAnsi="Times New Roman" w:cs="Times New Roman"/>
                <w:bCs/>
                <w:szCs w:val="24"/>
              </w:rPr>
              <w:t xml:space="preserve">checkPassenger 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(checkName);</w:t>
            </w:r>
          </w:p>
          <w:p w14:paraId="57C25DB7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56920BA6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std::string deleteName = "Third_class";</w:t>
            </w:r>
          </w:p>
          <w:p w14:paraId="3BD5B4CC" w14:textId="465EEFE8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</w:t>
            </w:r>
            <w:r w:rsidR="000A2B17">
              <w:rPr>
                <w:rFonts w:ascii="Times New Roman" w:eastAsia="標楷體" w:hAnsi="Times New Roman" w:cs="Times New Roman"/>
                <w:bCs/>
                <w:szCs w:val="24"/>
              </w:rPr>
              <w:t>.</w:t>
            </w:r>
            <w:r w:rsidR="000A2B17" w:rsidRPr="000A2B17">
              <w:rPr>
                <w:rFonts w:ascii="Times New Roman" w:eastAsia="標楷體" w:hAnsi="Times New Roman" w:cs="Times New Roman"/>
                <w:bCs/>
                <w:szCs w:val="24"/>
              </w:rPr>
              <w:t xml:space="preserve">deleteCarriage 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(deleteName);</w:t>
            </w:r>
          </w:p>
          <w:p w14:paraId="10339591" w14:textId="251EF99B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25FD8DA8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0B301F6E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deleteName = "Second_class";</w:t>
            </w:r>
          </w:p>
          <w:p w14:paraId="503277AE" w14:textId="51483B82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train.</w:t>
            </w:r>
            <w:r w:rsidR="000A2B17" w:rsidRPr="000A2B17">
              <w:rPr>
                <w:rFonts w:ascii="Times New Roman" w:eastAsia="標楷體" w:hAnsi="Times New Roman" w:cs="Times New Roman"/>
                <w:bCs/>
                <w:szCs w:val="24"/>
              </w:rPr>
              <w:t>deleteCarriage</w:t>
            </w: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(deleteName);</w:t>
            </w:r>
          </w:p>
          <w:p w14:paraId="3B263B4F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44BE0B28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printTrain(train);</w:t>
            </w:r>
          </w:p>
          <w:p w14:paraId="49BEE5FB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</w:p>
          <w:p w14:paraId="2C307225" w14:textId="77777777" w:rsidR="006D717F" w:rsidRPr="006D717F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bCs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ab/>
              <w:t>return 0;</w:t>
            </w:r>
          </w:p>
          <w:p w14:paraId="6955EEF8" w14:textId="5997BFFE" w:rsidR="003B627A" w:rsidRPr="00153284" w:rsidRDefault="006D717F" w:rsidP="006D717F">
            <w:pPr>
              <w:spacing w:line="240" w:lineRule="exact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6D717F">
              <w:rPr>
                <w:rFonts w:ascii="Times New Roman" w:eastAsia="標楷體" w:hAnsi="Times New Roman" w:cs="Times New Roman"/>
                <w:bCs/>
                <w:szCs w:val="24"/>
              </w:rPr>
              <w:t>}</w:t>
            </w:r>
          </w:p>
        </w:tc>
      </w:tr>
      <w:bookmarkEnd w:id="33"/>
      <w:bookmarkEnd w:id="38"/>
    </w:tbl>
    <w:p w14:paraId="25EC3316" w14:textId="77777777" w:rsidR="00B2307C" w:rsidRPr="001532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1532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AE5070" w14:textId="77777777" w:rsidR="00263A54" w:rsidRDefault="00263A54" w:rsidP="00630DFA">
      <w:r>
        <w:separator/>
      </w:r>
    </w:p>
  </w:endnote>
  <w:endnote w:type="continuationSeparator" w:id="0">
    <w:p w14:paraId="18E09697" w14:textId="77777777" w:rsidR="00263A54" w:rsidRDefault="00263A54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C56AB" w14:textId="77777777" w:rsidR="00263A54" w:rsidRDefault="00263A54" w:rsidP="00630DFA">
      <w:r>
        <w:separator/>
      </w:r>
    </w:p>
  </w:footnote>
  <w:footnote w:type="continuationSeparator" w:id="0">
    <w:p w14:paraId="3E80631D" w14:textId="77777777" w:rsidR="00263A54" w:rsidRDefault="00263A54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38E0CFF"/>
    <w:multiLevelType w:val="hybridMultilevel"/>
    <w:tmpl w:val="97AC2246"/>
    <w:lvl w:ilvl="0" w:tplc="0409000F">
      <w:start w:val="1"/>
      <w:numFmt w:val="decimal"/>
      <w:lvlText w:val="%1."/>
      <w:lvlJc w:val="left"/>
      <w:pPr>
        <w:ind w:left="5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00" w:hanging="480"/>
      </w:pPr>
    </w:lvl>
    <w:lvl w:ilvl="2" w:tplc="0409001B" w:tentative="1">
      <w:start w:val="1"/>
      <w:numFmt w:val="lowerRoman"/>
      <w:lvlText w:val="%3."/>
      <w:lvlJc w:val="right"/>
      <w:pPr>
        <w:ind w:left="1480" w:hanging="480"/>
      </w:pPr>
    </w:lvl>
    <w:lvl w:ilvl="3" w:tplc="0409000F" w:tentative="1">
      <w:start w:val="1"/>
      <w:numFmt w:val="decimal"/>
      <w:lvlText w:val="%4."/>
      <w:lvlJc w:val="left"/>
      <w:pPr>
        <w:ind w:left="19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0" w:hanging="480"/>
      </w:pPr>
    </w:lvl>
    <w:lvl w:ilvl="5" w:tplc="0409001B" w:tentative="1">
      <w:start w:val="1"/>
      <w:numFmt w:val="lowerRoman"/>
      <w:lvlText w:val="%6."/>
      <w:lvlJc w:val="right"/>
      <w:pPr>
        <w:ind w:left="2920" w:hanging="480"/>
      </w:pPr>
    </w:lvl>
    <w:lvl w:ilvl="6" w:tplc="0409000F" w:tentative="1">
      <w:start w:val="1"/>
      <w:numFmt w:val="decimal"/>
      <w:lvlText w:val="%7."/>
      <w:lvlJc w:val="left"/>
      <w:pPr>
        <w:ind w:left="34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0" w:hanging="480"/>
      </w:pPr>
    </w:lvl>
    <w:lvl w:ilvl="8" w:tplc="0409001B" w:tentative="1">
      <w:start w:val="1"/>
      <w:numFmt w:val="lowerRoman"/>
      <w:lvlText w:val="%9."/>
      <w:lvlJc w:val="right"/>
      <w:pPr>
        <w:ind w:left="4360" w:hanging="480"/>
      </w:pPr>
    </w:lvl>
  </w:abstractNum>
  <w:abstractNum w:abstractNumId="2" w15:restartNumberingAfterBreak="0">
    <w:nsid w:val="04130957"/>
    <w:multiLevelType w:val="hybridMultilevel"/>
    <w:tmpl w:val="E7F40390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4D877CD"/>
    <w:multiLevelType w:val="hybridMultilevel"/>
    <w:tmpl w:val="886AF3E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9C20A6B"/>
    <w:multiLevelType w:val="hybridMultilevel"/>
    <w:tmpl w:val="9594EB0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9F7737C"/>
    <w:multiLevelType w:val="hybridMultilevel"/>
    <w:tmpl w:val="F476EF5A"/>
    <w:lvl w:ilvl="0" w:tplc="04090003">
      <w:start w:val="1"/>
      <w:numFmt w:val="bullet"/>
      <w:lvlText w:val=""/>
      <w:lvlJc w:val="left"/>
      <w:pPr>
        <w:ind w:left="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80"/>
      </w:pPr>
      <w:rPr>
        <w:rFonts w:ascii="Wingdings" w:hAnsi="Wingdings" w:hint="default"/>
      </w:rPr>
    </w:lvl>
  </w:abstractNum>
  <w:abstractNum w:abstractNumId="7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12E62EA1"/>
    <w:multiLevelType w:val="hybridMultilevel"/>
    <w:tmpl w:val="6A802AB6"/>
    <w:lvl w:ilvl="0" w:tplc="9EA25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4EE312D"/>
    <w:multiLevelType w:val="hybridMultilevel"/>
    <w:tmpl w:val="6F64C4F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453EB256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036E07"/>
    <w:multiLevelType w:val="hybridMultilevel"/>
    <w:tmpl w:val="43CC6A6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952647D"/>
    <w:multiLevelType w:val="hybridMultilevel"/>
    <w:tmpl w:val="CACA4E5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6" w15:restartNumberingAfterBreak="0">
    <w:nsid w:val="2A3E427B"/>
    <w:multiLevelType w:val="hybridMultilevel"/>
    <w:tmpl w:val="34A885B2"/>
    <w:lvl w:ilvl="0" w:tplc="04090001">
      <w:start w:val="1"/>
      <w:numFmt w:val="bullet"/>
      <w:lvlText w:val=""/>
      <w:lvlJc w:val="left"/>
      <w:pPr>
        <w:ind w:left="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80"/>
      </w:pPr>
      <w:rPr>
        <w:rFonts w:ascii="Wingdings" w:hAnsi="Wingdings" w:hint="default"/>
      </w:rPr>
    </w:lvl>
  </w:abstractNum>
  <w:abstractNum w:abstractNumId="1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5D2678"/>
    <w:multiLevelType w:val="hybridMultilevel"/>
    <w:tmpl w:val="4FE435E2"/>
    <w:lvl w:ilvl="0" w:tplc="4D2CF0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4A81F82"/>
    <w:multiLevelType w:val="hybridMultilevel"/>
    <w:tmpl w:val="0406D534"/>
    <w:lvl w:ilvl="0" w:tplc="40F2FB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49D774AD"/>
    <w:multiLevelType w:val="hybridMultilevel"/>
    <w:tmpl w:val="D9EA81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4C6B6516"/>
    <w:multiLevelType w:val="hybridMultilevel"/>
    <w:tmpl w:val="865604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1BE2680"/>
    <w:multiLevelType w:val="hybridMultilevel"/>
    <w:tmpl w:val="D9FC522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9" w15:restartNumberingAfterBreak="0">
    <w:nsid w:val="540873E8"/>
    <w:multiLevelType w:val="hybridMultilevel"/>
    <w:tmpl w:val="A604555E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30" w15:restartNumberingAfterBreak="0">
    <w:nsid w:val="55FD0F9F"/>
    <w:multiLevelType w:val="hybridMultilevel"/>
    <w:tmpl w:val="EA3ECFA6"/>
    <w:lvl w:ilvl="0" w:tplc="B7D868DC">
      <w:start w:val="1"/>
      <w:numFmt w:val="bullet"/>
      <w:lvlText w:val="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5D1DFA"/>
    <w:multiLevelType w:val="hybridMultilevel"/>
    <w:tmpl w:val="189EC916"/>
    <w:lvl w:ilvl="0" w:tplc="A68E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5EF35F4C"/>
    <w:multiLevelType w:val="hybridMultilevel"/>
    <w:tmpl w:val="8572CFD4"/>
    <w:lvl w:ilvl="0" w:tplc="04090001">
      <w:start w:val="1"/>
      <w:numFmt w:val="bullet"/>
      <w:lvlText w:val=""/>
      <w:lvlJc w:val="left"/>
      <w:pPr>
        <w:ind w:left="51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8" w:hanging="480"/>
      </w:pPr>
      <w:rPr>
        <w:rFonts w:ascii="Wingdings" w:hAnsi="Wingdings" w:hint="default"/>
      </w:rPr>
    </w:lvl>
  </w:abstractNum>
  <w:abstractNum w:abstractNumId="36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37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8" w15:restartNumberingAfterBreak="0">
    <w:nsid w:val="7E472E42"/>
    <w:multiLevelType w:val="hybridMultilevel"/>
    <w:tmpl w:val="8D7A1C3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F6924D6"/>
    <w:multiLevelType w:val="hybridMultilevel"/>
    <w:tmpl w:val="A8DC97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43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3"/>
  </w:num>
  <w:num w:numId="2">
    <w:abstractNumId w:val="21"/>
  </w:num>
  <w:num w:numId="3">
    <w:abstractNumId w:val="19"/>
  </w:num>
  <w:num w:numId="4">
    <w:abstractNumId w:val="0"/>
  </w:num>
  <w:num w:numId="5">
    <w:abstractNumId w:val="12"/>
  </w:num>
  <w:num w:numId="6">
    <w:abstractNumId w:val="4"/>
  </w:num>
  <w:num w:numId="7">
    <w:abstractNumId w:val="18"/>
  </w:num>
  <w:num w:numId="8">
    <w:abstractNumId w:val="17"/>
  </w:num>
  <w:num w:numId="9">
    <w:abstractNumId w:val="43"/>
  </w:num>
  <w:num w:numId="10">
    <w:abstractNumId w:val="26"/>
  </w:num>
  <w:num w:numId="11">
    <w:abstractNumId w:val="31"/>
  </w:num>
  <w:num w:numId="12">
    <w:abstractNumId w:val="9"/>
  </w:num>
  <w:num w:numId="13">
    <w:abstractNumId w:val="39"/>
  </w:num>
  <w:num w:numId="14">
    <w:abstractNumId w:val="32"/>
  </w:num>
  <w:num w:numId="15">
    <w:abstractNumId w:val="7"/>
  </w:num>
  <w:num w:numId="16">
    <w:abstractNumId w:val="36"/>
  </w:num>
  <w:num w:numId="17">
    <w:abstractNumId w:val="42"/>
  </w:num>
  <w:num w:numId="18">
    <w:abstractNumId w:val="34"/>
  </w:num>
  <w:num w:numId="19">
    <w:abstractNumId w:val="22"/>
  </w:num>
  <w:num w:numId="20">
    <w:abstractNumId w:val="40"/>
  </w:num>
  <w:num w:numId="21">
    <w:abstractNumId w:val="8"/>
  </w:num>
  <w:num w:numId="22">
    <w:abstractNumId w:val="37"/>
  </w:num>
  <w:num w:numId="23">
    <w:abstractNumId w:val="28"/>
  </w:num>
  <w:num w:numId="24">
    <w:abstractNumId w:val="15"/>
  </w:num>
  <w:num w:numId="25">
    <w:abstractNumId w:val="33"/>
  </w:num>
  <w:num w:numId="26">
    <w:abstractNumId w:val="10"/>
  </w:num>
  <w:num w:numId="27">
    <w:abstractNumId w:val="35"/>
  </w:num>
  <w:num w:numId="28">
    <w:abstractNumId w:val="2"/>
  </w:num>
  <w:num w:numId="29">
    <w:abstractNumId w:val="1"/>
  </w:num>
  <w:num w:numId="30">
    <w:abstractNumId w:val="14"/>
  </w:num>
  <w:num w:numId="31">
    <w:abstractNumId w:val="3"/>
  </w:num>
  <w:num w:numId="32">
    <w:abstractNumId w:val="38"/>
  </w:num>
  <w:num w:numId="33">
    <w:abstractNumId w:val="27"/>
  </w:num>
  <w:num w:numId="34">
    <w:abstractNumId w:val="6"/>
  </w:num>
  <w:num w:numId="35">
    <w:abstractNumId w:val="25"/>
  </w:num>
  <w:num w:numId="36">
    <w:abstractNumId w:val="16"/>
  </w:num>
  <w:num w:numId="37">
    <w:abstractNumId w:val="41"/>
  </w:num>
  <w:num w:numId="38">
    <w:abstractNumId w:val="11"/>
  </w:num>
  <w:num w:numId="39">
    <w:abstractNumId w:val="30"/>
  </w:num>
  <w:num w:numId="40">
    <w:abstractNumId w:val="24"/>
  </w:num>
  <w:num w:numId="41">
    <w:abstractNumId w:val="29"/>
  </w:num>
  <w:num w:numId="42">
    <w:abstractNumId w:val="5"/>
  </w:num>
  <w:num w:numId="43">
    <w:abstractNumId w:val="20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17BF8"/>
    <w:rsid w:val="0002148B"/>
    <w:rsid w:val="00025E00"/>
    <w:rsid w:val="00030B82"/>
    <w:rsid w:val="000325F9"/>
    <w:rsid w:val="000358E5"/>
    <w:rsid w:val="00036853"/>
    <w:rsid w:val="0004116C"/>
    <w:rsid w:val="0004576C"/>
    <w:rsid w:val="0004746B"/>
    <w:rsid w:val="0005125D"/>
    <w:rsid w:val="000557E9"/>
    <w:rsid w:val="000640A1"/>
    <w:rsid w:val="000643AD"/>
    <w:rsid w:val="00064B61"/>
    <w:rsid w:val="0006506B"/>
    <w:rsid w:val="00074A03"/>
    <w:rsid w:val="00074CBD"/>
    <w:rsid w:val="00077A85"/>
    <w:rsid w:val="000813DB"/>
    <w:rsid w:val="00084EA5"/>
    <w:rsid w:val="00091A75"/>
    <w:rsid w:val="000942D2"/>
    <w:rsid w:val="00094719"/>
    <w:rsid w:val="000A2B17"/>
    <w:rsid w:val="000B1FFE"/>
    <w:rsid w:val="000B2E6F"/>
    <w:rsid w:val="000B3F3F"/>
    <w:rsid w:val="000B4405"/>
    <w:rsid w:val="000B638B"/>
    <w:rsid w:val="000B7AD4"/>
    <w:rsid w:val="000C58C0"/>
    <w:rsid w:val="000C6A62"/>
    <w:rsid w:val="000C6CF1"/>
    <w:rsid w:val="000D0A83"/>
    <w:rsid w:val="000D2465"/>
    <w:rsid w:val="000D4EAD"/>
    <w:rsid w:val="000D6E56"/>
    <w:rsid w:val="000D7BC2"/>
    <w:rsid w:val="000E0B49"/>
    <w:rsid w:val="000E51E3"/>
    <w:rsid w:val="000E7370"/>
    <w:rsid w:val="000F3602"/>
    <w:rsid w:val="000F375B"/>
    <w:rsid w:val="000F5275"/>
    <w:rsid w:val="00103296"/>
    <w:rsid w:val="00103F7F"/>
    <w:rsid w:val="0010537B"/>
    <w:rsid w:val="00107002"/>
    <w:rsid w:val="00110435"/>
    <w:rsid w:val="001110BD"/>
    <w:rsid w:val="00111441"/>
    <w:rsid w:val="00113A66"/>
    <w:rsid w:val="0011444C"/>
    <w:rsid w:val="001173B7"/>
    <w:rsid w:val="001178FF"/>
    <w:rsid w:val="001219BD"/>
    <w:rsid w:val="001241BB"/>
    <w:rsid w:val="0012450B"/>
    <w:rsid w:val="001250A5"/>
    <w:rsid w:val="00125436"/>
    <w:rsid w:val="00131917"/>
    <w:rsid w:val="00137234"/>
    <w:rsid w:val="00141C14"/>
    <w:rsid w:val="0014228E"/>
    <w:rsid w:val="00142E78"/>
    <w:rsid w:val="001511A1"/>
    <w:rsid w:val="0015217D"/>
    <w:rsid w:val="00153284"/>
    <w:rsid w:val="00157105"/>
    <w:rsid w:val="00167D2C"/>
    <w:rsid w:val="001803E2"/>
    <w:rsid w:val="00180A7C"/>
    <w:rsid w:val="00181BC3"/>
    <w:rsid w:val="00182D84"/>
    <w:rsid w:val="00185427"/>
    <w:rsid w:val="00186530"/>
    <w:rsid w:val="00190A5B"/>
    <w:rsid w:val="00195366"/>
    <w:rsid w:val="00196F22"/>
    <w:rsid w:val="001A79D6"/>
    <w:rsid w:val="001B0607"/>
    <w:rsid w:val="001B6F49"/>
    <w:rsid w:val="001C10C5"/>
    <w:rsid w:val="001C6E60"/>
    <w:rsid w:val="001D6784"/>
    <w:rsid w:val="001D78BA"/>
    <w:rsid w:val="001E34B8"/>
    <w:rsid w:val="001E3D36"/>
    <w:rsid w:val="001E5CAE"/>
    <w:rsid w:val="001F5E73"/>
    <w:rsid w:val="00207EB0"/>
    <w:rsid w:val="00211344"/>
    <w:rsid w:val="00235722"/>
    <w:rsid w:val="00240CEC"/>
    <w:rsid w:val="002454B5"/>
    <w:rsid w:val="00245C00"/>
    <w:rsid w:val="00250D90"/>
    <w:rsid w:val="00252226"/>
    <w:rsid w:val="00254997"/>
    <w:rsid w:val="00256002"/>
    <w:rsid w:val="0025647A"/>
    <w:rsid w:val="002578D4"/>
    <w:rsid w:val="0025799B"/>
    <w:rsid w:val="00263A54"/>
    <w:rsid w:val="0026766D"/>
    <w:rsid w:val="002769BC"/>
    <w:rsid w:val="002819E6"/>
    <w:rsid w:val="00287EB1"/>
    <w:rsid w:val="00291571"/>
    <w:rsid w:val="002925E2"/>
    <w:rsid w:val="002A0D05"/>
    <w:rsid w:val="002A0FC4"/>
    <w:rsid w:val="002B10D5"/>
    <w:rsid w:val="002B198C"/>
    <w:rsid w:val="002B2639"/>
    <w:rsid w:val="002B5E7F"/>
    <w:rsid w:val="002B5F99"/>
    <w:rsid w:val="002B69AD"/>
    <w:rsid w:val="002B7A7D"/>
    <w:rsid w:val="002B7F41"/>
    <w:rsid w:val="002C26E7"/>
    <w:rsid w:val="002C2A16"/>
    <w:rsid w:val="002C6D1B"/>
    <w:rsid w:val="002D1CB7"/>
    <w:rsid w:val="002D6021"/>
    <w:rsid w:val="002D7077"/>
    <w:rsid w:val="002D7C6A"/>
    <w:rsid w:val="002E19B6"/>
    <w:rsid w:val="002E242C"/>
    <w:rsid w:val="002E334A"/>
    <w:rsid w:val="00301B24"/>
    <w:rsid w:val="00303DF5"/>
    <w:rsid w:val="0030481E"/>
    <w:rsid w:val="00306C04"/>
    <w:rsid w:val="0031298A"/>
    <w:rsid w:val="00320D12"/>
    <w:rsid w:val="00324742"/>
    <w:rsid w:val="00327ADA"/>
    <w:rsid w:val="0033526A"/>
    <w:rsid w:val="003439CF"/>
    <w:rsid w:val="00343D46"/>
    <w:rsid w:val="0034403E"/>
    <w:rsid w:val="00350DBD"/>
    <w:rsid w:val="0035238B"/>
    <w:rsid w:val="003567D4"/>
    <w:rsid w:val="00356B1E"/>
    <w:rsid w:val="00356DD7"/>
    <w:rsid w:val="00362DBE"/>
    <w:rsid w:val="00365E28"/>
    <w:rsid w:val="00366280"/>
    <w:rsid w:val="003677F4"/>
    <w:rsid w:val="00371D9A"/>
    <w:rsid w:val="00372456"/>
    <w:rsid w:val="003737FA"/>
    <w:rsid w:val="00373D64"/>
    <w:rsid w:val="00377ABD"/>
    <w:rsid w:val="00380A8E"/>
    <w:rsid w:val="00380DC9"/>
    <w:rsid w:val="00382126"/>
    <w:rsid w:val="00391A5E"/>
    <w:rsid w:val="003925E4"/>
    <w:rsid w:val="003933AE"/>
    <w:rsid w:val="003972BE"/>
    <w:rsid w:val="00397917"/>
    <w:rsid w:val="003A0A9D"/>
    <w:rsid w:val="003A2AB0"/>
    <w:rsid w:val="003A2CD0"/>
    <w:rsid w:val="003B01D4"/>
    <w:rsid w:val="003B05CD"/>
    <w:rsid w:val="003B30DB"/>
    <w:rsid w:val="003B4AF8"/>
    <w:rsid w:val="003B627A"/>
    <w:rsid w:val="003B6391"/>
    <w:rsid w:val="003B7032"/>
    <w:rsid w:val="003C27D8"/>
    <w:rsid w:val="003C713F"/>
    <w:rsid w:val="003C7B0F"/>
    <w:rsid w:val="003D00F0"/>
    <w:rsid w:val="003D18DB"/>
    <w:rsid w:val="003D4A28"/>
    <w:rsid w:val="003D648F"/>
    <w:rsid w:val="003D7400"/>
    <w:rsid w:val="003F1A68"/>
    <w:rsid w:val="003F358D"/>
    <w:rsid w:val="003F771D"/>
    <w:rsid w:val="004033D3"/>
    <w:rsid w:val="00407FDA"/>
    <w:rsid w:val="00414DE6"/>
    <w:rsid w:val="00415AEC"/>
    <w:rsid w:val="00415CD0"/>
    <w:rsid w:val="004174F9"/>
    <w:rsid w:val="00423BCE"/>
    <w:rsid w:val="00425CEF"/>
    <w:rsid w:val="0042708B"/>
    <w:rsid w:val="004320E2"/>
    <w:rsid w:val="0043237D"/>
    <w:rsid w:val="00435A13"/>
    <w:rsid w:val="00451581"/>
    <w:rsid w:val="004523A7"/>
    <w:rsid w:val="00453878"/>
    <w:rsid w:val="0045570C"/>
    <w:rsid w:val="00455BFD"/>
    <w:rsid w:val="00463143"/>
    <w:rsid w:val="00470733"/>
    <w:rsid w:val="00470A6D"/>
    <w:rsid w:val="00474C52"/>
    <w:rsid w:val="004769A7"/>
    <w:rsid w:val="00483900"/>
    <w:rsid w:val="00484F17"/>
    <w:rsid w:val="0049086C"/>
    <w:rsid w:val="004962B3"/>
    <w:rsid w:val="004963BE"/>
    <w:rsid w:val="004A28D2"/>
    <w:rsid w:val="004A4CC7"/>
    <w:rsid w:val="004A4DA9"/>
    <w:rsid w:val="004A7D3D"/>
    <w:rsid w:val="004B1669"/>
    <w:rsid w:val="004B17E8"/>
    <w:rsid w:val="004B5776"/>
    <w:rsid w:val="004C6721"/>
    <w:rsid w:val="004D30CA"/>
    <w:rsid w:val="004D4CA7"/>
    <w:rsid w:val="004E32B0"/>
    <w:rsid w:val="004E49F0"/>
    <w:rsid w:val="004E4BF1"/>
    <w:rsid w:val="004E50D2"/>
    <w:rsid w:val="004E70B6"/>
    <w:rsid w:val="004F377E"/>
    <w:rsid w:val="00503121"/>
    <w:rsid w:val="005036A1"/>
    <w:rsid w:val="00504846"/>
    <w:rsid w:val="00512140"/>
    <w:rsid w:val="00513CFF"/>
    <w:rsid w:val="00520093"/>
    <w:rsid w:val="00522A6E"/>
    <w:rsid w:val="00525DAE"/>
    <w:rsid w:val="005273F1"/>
    <w:rsid w:val="00534616"/>
    <w:rsid w:val="00540C76"/>
    <w:rsid w:val="00541762"/>
    <w:rsid w:val="00542612"/>
    <w:rsid w:val="00552CB2"/>
    <w:rsid w:val="00555D11"/>
    <w:rsid w:val="005566DA"/>
    <w:rsid w:val="00560B9A"/>
    <w:rsid w:val="00563249"/>
    <w:rsid w:val="00564741"/>
    <w:rsid w:val="00574726"/>
    <w:rsid w:val="005812F6"/>
    <w:rsid w:val="00581C72"/>
    <w:rsid w:val="00583AB9"/>
    <w:rsid w:val="00584261"/>
    <w:rsid w:val="00585895"/>
    <w:rsid w:val="00593ACD"/>
    <w:rsid w:val="00597742"/>
    <w:rsid w:val="005A3F0C"/>
    <w:rsid w:val="005A7195"/>
    <w:rsid w:val="005B0903"/>
    <w:rsid w:val="005B1FEF"/>
    <w:rsid w:val="005B3E54"/>
    <w:rsid w:val="005B41D9"/>
    <w:rsid w:val="005C3D01"/>
    <w:rsid w:val="005C5A1C"/>
    <w:rsid w:val="005C7E13"/>
    <w:rsid w:val="005D1F34"/>
    <w:rsid w:val="005D4698"/>
    <w:rsid w:val="005E4C7E"/>
    <w:rsid w:val="005F5C32"/>
    <w:rsid w:val="0060111C"/>
    <w:rsid w:val="00602AD2"/>
    <w:rsid w:val="00603C44"/>
    <w:rsid w:val="0061275C"/>
    <w:rsid w:val="00613B54"/>
    <w:rsid w:val="00616A9C"/>
    <w:rsid w:val="00624B61"/>
    <w:rsid w:val="006260AE"/>
    <w:rsid w:val="00627C91"/>
    <w:rsid w:val="00630DFA"/>
    <w:rsid w:val="00632477"/>
    <w:rsid w:val="00635B6B"/>
    <w:rsid w:val="00640903"/>
    <w:rsid w:val="00653011"/>
    <w:rsid w:val="00653FEC"/>
    <w:rsid w:val="00655610"/>
    <w:rsid w:val="0065604F"/>
    <w:rsid w:val="00656D13"/>
    <w:rsid w:val="00657982"/>
    <w:rsid w:val="0066176A"/>
    <w:rsid w:val="0066787B"/>
    <w:rsid w:val="006700D9"/>
    <w:rsid w:val="0067223A"/>
    <w:rsid w:val="00677B3D"/>
    <w:rsid w:val="00680401"/>
    <w:rsid w:val="00683E3D"/>
    <w:rsid w:val="00684E33"/>
    <w:rsid w:val="0068507F"/>
    <w:rsid w:val="0068583A"/>
    <w:rsid w:val="006932AD"/>
    <w:rsid w:val="00693AC6"/>
    <w:rsid w:val="00694584"/>
    <w:rsid w:val="00694BED"/>
    <w:rsid w:val="006954B9"/>
    <w:rsid w:val="0069575D"/>
    <w:rsid w:val="006964F7"/>
    <w:rsid w:val="006B227B"/>
    <w:rsid w:val="006B3B82"/>
    <w:rsid w:val="006B7629"/>
    <w:rsid w:val="006C255A"/>
    <w:rsid w:val="006C5A6A"/>
    <w:rsid w:val="006C5EB7"/>
    <w:rsid w:val="006D717F"/>
    <w:rsid w:val="006E69B3"/>
    <w:rsid w:val="006E69EB"/>
    <w:rsid w:val="006F1FD7"/>
    <w:rsid w:val="006F4E32"/>
    <w:rsid w:val="006F5D55"/>
    <w:rsid w:val="0070080C"/>
    <w:rsid w:val="007014B7"/>
    <w:rsid w:val="007024B9"/>
    <w:rsid w:val="00707977"/>
    <w:rsid w:val="0071141D"/>
    <w:rsid w:val="00711D74"/>
    <w:rsid w:val="00717AC9"/>
    <w:rsid w:val="00722EF2"/>
    <w:rsid w:val="007260A3"/>
    <w:rsid w:val="00730EB3"/>
    <w:rsid w:val="00737898"/>
    <w:rsid w:val="00740133"/>
    <w:rsid w:val="00746D74"/>
    <w:rsid w:val="00746F20"/>
    <w:rsid w:val="00747363"/>
    <w:rsid w:val="007633F0"/>
    <w:rsid w:val="0076404A"/>
    <w:rsid w:val="0076517A"/>
    <w:rsid w:val="0076636F"/>
    <w:rsid w:val="00772E0D"/>
    <w:rsid w:val="00774918"/>
    <w:rsid w:val="007802C4"/>
    <w:rsid w:val="00786DA7"/>
    <w:rsid w:val="007918F5"/>
    <w:rsid w:val="00793773"/>
    <w:rsid w:val="00797E6D"/>
    <w:rsid w:val="007A5C0E"/>
    <w:rsid w:val="007C01FF"/>
    <w:rsid w:val="007C029D"/>
    <w:rsid w:val="007C4FF3"/>
    <w:rsid w:val="007D0350"/>
    <w:rsid w:val="007D08A3"/>
    <w:rsid w:val="007D19D0"/>
    <w:rsid w:val="007D7015"/>
    <w:rsid w:val="0080221F"/>
    <w:rsid w:val="00811F8C"/>
    <w:rsid w:val="00813787"/>
    <w:rsid w:val="00815CD7"/>
    <w:rsid w:val="00822721"/>
    <w:rsid w:val="00823859"/>
    <w:rsid w:val="008336CA"/>
    <w:rsid w:val="008342A1"/>
    <w:rsid w:val="008360C8"/>
    <w:rsid w:val="00837349"/>
    <w:rsid w:val="008404E8"/>
    <w:rsid w:val="00845404"/>
    <w:rsid w:val="00855E26"/>
    <w:rsid w:val="008578CC"/>
    <w:rsid w:val="008624A7"/>
    <w:rsid w:val="00872006"/>
    <w:rsid w:val="00875711"/>
    <w:rsid w:val="00881F54"/>
    <w:rsid w:val="00882AE1"/>
    <w:rsid w:val="00887B17"/>
    <w:rsid w:val="00894246"/>
    <w:rsid w:val="008A1133"/>
    <w:rsid w:val="008B1237"/>
    <w:rsid w:val="008C272A"/>
    <w:rsid w:val="008C6BDA"/>
    <w:rsid w:val="008D0C7F"/>
    <w:rsid w:val="008D67DD"/>
    <w:rsid w:val="008D7AB7"/>
    <w:rsid w:val="008E153A"/>
    <w:rsid w:val="008E29DA"/>
    <w:rsid w:val="008F1F23"/>
    <w:rsid w:val="008F466C"/>
    <w:rsid w:val="008F65F2"/>
    <w:rsid w:val="00901620"/>
    <w:rsid w:val="009167CD"/>
    <w:rsid w:val="0093049F"/>
    <w:rsid w:val="00937875"/>
    <w:rsid w:val="009422E0"/>
    <w:rsid w:val="00942C38"/>
    <w:rsid w:val="00942C8A"/>
    <w:rsid w:val="00954087"/>
    <w:rsid w:val="00955B8C"/>
    <w:rsid w:val="0096065D"/>
    <w:rsid w:val="00965712"/>
    <w:rsid w:val="00965BA2"/>
    <w:rsid w:val="009660D0"/>
    <w:rsid w:val="0097691C"/>
    <w:rsid w:val="009812E9"/>
    <w:rsid w:val="0098574C"/>
    <w:rsid w:val="009918A9"/>
    <w:rsid w:val="00993207"/>
    <w:rsid w:val="00996066"/>
    <w:rsid w:val="00996757"/>
    <w:rsid w:val="00996817"/>
    <w:rsid w:val="009A6432"/>
    <w:rsid w:val="009A7D69"/>
    <w:rsid w:val="009B48F0"/>
    <w:rsid w:val="009B79D2"/>
    <w:rsid w:val="009C236D"/>
    <w:rsid w:val="009C618D"/>
    <w:rsid w:val="009C7439"/>
    <w:rsid w:val="009D3E7F"/>
    <w:rsid w:val="009D431C"/>
    <w:rsid w:val="009D48F4"/>
    <w:rsid w:val="009D6DCD"/>
    <w:rsid w:val="009E3488"/>
    <w:rsid w:val="009F116F"/>
    <w:rsid w:val="009F37B0"/>
    <w:rsid w:val="009F3A1A"/>
    <w:rsid w:val="009F3E34"/>
    <w:rsid w:val="00A00808"/>
    <w:rsid w:val="00A00A55"/>
    <w:rsid w:val="00A050C8"/>
    <w:rsid w:val="00A0562D"/>
    <w:rsid w:val="00A0613E"/>
    <w:rsid w:val="00A112B0"/>
    <w:rsid w:val="00A12A19"/>
    <w:rsid w:val="00A165B9"/>
    <w:rsid w:val="00A22623"/>
    <w:rsid w:val="00A24EFD"/>
    <w:rsid w:val="00A250DC"/>
    <w:rsid w:val="00A323AF"/>
    <w:rsid w:val="00A4053E"/>
    <w:rsid w:val="00A501CB"/>
    <w:rsid w:val="00A50B77"/>
    <w:rsid w:val="00A5101F"/>
    <w:rsid w:val="00A5410A"/>
    <w:rsid w:val="00A56C91"/>
    <w:rsid w:val="00A60C8E"/>
    <w:rsid w:val="00A62E66"/>
    <w:rsid w:val="00A66BC0"/>
    <w:rsid w:val="00A701F9"/>
    <w:rsid w:val="00A743E2"/>
    <w:rsid w:val="00A77707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83C"/>
    <w:rsid w:val="00AB2121"/>
    <w:rsid w:val="00AB2E8D"/>
    <w:rsid w:val="00AB6486"/>
    <w:rsid w:val="00AC05B7"/>
    <w:rsid w:val="00AC18C4"/>
    <w:rsid w:val="00AD2518"/>
    <w:rsid w:val="00AE5CD5"/>
    <w:rsid w:val="00AF04F8"/>
    <w:rsid w:val="00AF1AEE"/>
    <w:rsid w:val="00AF20EA"/>
    <w:rsid w:val="00AF5980"/>
    <w:rsid w:val="00AF70C8"/>
    <w:rsid w:val="00B04340"/>
    <w:rsid w:val="00B05053"/>
    <w:rsid w:val="00B0739E"/>
    <w:rsid w:val="00B2307C"/>
    <w:rsid w:val="00B374A7"/>
    <w:rsid w:val="00B41E9C"/>
    <w:rsid w:val="00B461C1"/>
    <w:rsid w:val="00B51656"/>
    <w:rsid w:val="00B62908"/>
    <w:rsid w:val="00B64253"/>
    <w:rsid w:val="00B64F01"/>
    <w:rsid w:val="00B6596F"/>
    <w:rsid w:val="00B70508"/>
    <w:rsid w:val="00B72254"/>
    <w:rsid w:val="00B72D8F"/>
    <w:rsid w:val="00B744B3"/>
    <w:rsid w:val="00B75FD5"/>
    <w:rsid w:val="00B85D6E"/>
    <w:rsid w:val="00B9228D"/>
    <w:rsid w:val="00BA47D5"/>
    <w:rsid w:val="00BC3EC8"/>
    <w:rsid w:val="00BC6767"/>
    <w:rsid w:val="00BC79F1"/>
    <w:rsid w:val="00BD0D7A"/>
    <w:rsid w:val="00BE0D1E"/>
    <w:rsid w:val="00BE1EFA"/>
    <w:rsid w:val="00BE5635"/>
    <w:rsid w:val="00BE7E53"/>
    <w:rsid w:val="00BF0BEE"/>
    <w:rsid w:val="00BF20D5"/>
    <w:rsid w:val="00BF232A"/>
    <w:rsid w:val="00BF31DE"/>
    <w:rsid w:val="00BF591C"/>
    <w:rsid w:val="00C04F57"/>
    <w:rsid w:val="00C06602"/>
    <w:rsid w:val="00C06D97"/>
    <w:rsid w:val="00C06F74"/>
    <w:rsid w:val="00C16BD4"/>
    <w:rsid w:val="00C17C57"/>
    <w:rsid w:val="00C21128"/>
    <w:rsid w:val="00C241DD"/>
    <w:rsid w:val="00C27EB1"/>
    <w:rsid w:val="00C36444"/>
    <w:rsid w:val="00C44AFC"/>
    <w:rsid w:val="00C45392"/>
    <w:rsid w:val="00C45B8E"/>
    <w:rsid w:val="00C45CBA"/>
    <w:rsid w:val="00C50ACC"/>
    <w:rsid w:val="00C52402"/>
    <w:rsid w:val="00C52FBC"/>
    <w:rsid w:val="00C56635"/>
    <w:rsid w:val="00C60F5B"/>
    <w:rsid w:val="00C61D2F"/>
    <w:rsid w:val="00C64D8D"/>
    <w:rsid w:val="00C70820"/>
    <w:rsid w:val="00C74E90"/>
    <w:rsid w:val="00C76523"/>
    <w:rsid w:val="00C77668"/>
    <w:rsid w:val="00C83ED1"/>
    <w:rsid w:val="00C90E26"/>
    <w:rsid w:val="00C946D5"/>
    <w:rsid w:val="00C971B6"/>
    <w:rsid w:val="00CA08EF"/>
    <w:rsid w:val="00CA3960"/>
    <w:rsid w:val="00CA3CC2"/>
    <w:rsid w:val="00CA5E13"/>
    <w:rsid w:val="00CB3D17"/>
    <w:rsid w:val="00CB6101"/>
    <w:rsid w:val="00CB642C"/>
    <w:rsid w:val="00CD4689"/>
    <w:rsid w:val="00CF1BFD"/>
    <w:rsid w:val="00D006EC"/>
    <w:rsid w:val="00D01CD3"/>
    <w:rsid w:val="00D04BAF"/>
    <w:rsid w:val="00D1086E"/>
    <w:rsid w:val="00D16987"/>
    <w:rsid w:val="00D22478"/>
    <w:rsid w:val="00D2251D"/>
    <w:rsid w:val="00D22BD2"/>
    <w:rsid w:val="00D2328B"/>
    <w:rsid w:val="00D26B6A"/>
    <w:rsid w:val="00D33CD2"/>
    <w:rsid w:val="00D37AC1"/>
    <w:rsid w:val="00D44D7A"/>
    <w:rsid w:val="00D52F38"/>
    <w:rsid w:val="00D54CCE"/>
    <w:rsid w:val="00D55866"/>
    <w:rsid w:val="00D569CB"/>
    <w:rsid w:val="00D6215A"/>
    <w:rsid w:val="00D652AE"/>
    <w:rsid w:val="00D67685"/>
    <w:rsid w:val="00D67E2D"/>
    <w:rsid w:val="00D723F5"/>
    <w:rsid w:val="00D771A3"/>
    <w:rsid w:val="00D86A74"/>
    <w:rsid w:val="00D919D3"/>
    <w:rsid w:val="00D94D97"/>
    <w:rsid w:val="00D957BA"/>
    <w:rsid w:val="00D95BDD"/>
    <w:rsid w:val="00DA1D86"/>
    <w:rsid w:val="00DA41AF"/>
    <w:rsid w:val="00DB1C40"/>
    <w:rsid w:val="00DB51F0"/>
    <w:rsid w:val="00DB64FE"/>
    <w:rsid w:val="00DB6CDB"/>
    <w:rsid w:val="00DC5D42"/>
    <w:rsid w:val="00DE3033"/>
    <w:rsid w:val="00DF11C1"/>
    <w:rsid w:val="00DF2E37"/>
    <w:rsid w:val="00DF41A2"/>
    <w:rsid w:val="00E01EB4"/>
    <w:rsid w:val="00E11229"/>
    <w:rsid w:val="00E17BF6"/>
    <w:rsid w:val="00E20676"/>
    <w:rsid w:val="00E22374"/>
    <w:rsid w:val="00E269D4"/>
    <w:rsid w:val="00E26D2D"/>
    <w:rsid w:val="00E27526"/>
    <w:rsid w:val="00E27AAD"/>
    <w:rsid w:val="00E300F6"/>
    <w:rsid w:val="00E31414"/>
    <w:rsid w:val="00E318FE"/>
    <w:rsid w:val="00E34056"/>
    <w:rsid w:val="00E34FD1"/>
    <w:rsid w:val="00E35ABA"/>
    <w:rsid w:val="00E414F5"/>
    <w:rsid w:val="00E4207F"/>
    <w:rsid w:val="00E4729C"/>
    <w:rsid w:val="00E62AF4"/>
    <w:rsid w:val="00E63096"/>
    <w:rsid w:val="00E72F07"/>
    <w:rsid w:val="00E731A2"/>
    <w:rsid w:val="00E84351"/>
    <w:rsid w:val="00E85745"/>
    <w:rsid w:val="00E87D73"/>
    <w:rsid w:val="00EA27B4"/>
    <w:rsid w:val="00EA31F4"/>
    <w:rsid w:val="00EA46D1"/>
    <w:rsid w:val="00EA5D9A"/>
    <w:rsid w:val="00EB2F71"/>
    <w:rsid w:val="00EB446D"/>
    <w:rsid w:val="00EC1C68"/>
    <w:rsid w:val="00EC3A69"/>
    <w:rsid w:val="00EC4D54"/>
    <w:rsid w:val="00EC63BB"/>
    <w:rsid w:val="00ED1BBD"/>
    <w:rsid w:val="00ED1DC9"/>
    <w:rsid w:val="00EF1E2E"/>
    <w:rsid w:val="00F17F3D"/>
    <w:rsid w:val="00F22CF8"/>
    <w:rsid w:val="00F268C7"/>
    <w:rsid w:val="00F4497E"/>
    <w:rsid w:val="00F5218E"/>
    <w:rsid w:val="00F5481A"/>
    <w:rsid w:val="00F54D6D"/>
    <w:rsid w:val="00F55380"/>
    <w:rsid w:val="00F5638A"/>
    <w:rsid w:val="00F56927"/>
    <w:rsid w:val="00F5702F"/>
    <w:rsid w:val="00F57321"/>
    <w:rsid w:val="00F62CDA"/>
    <w:rsid w:val="00F63FC9"/>
    <w:rsid w:val="00F657E0"/>
    <w:rsid w:val="00F70156"/>
    <w:rsid w:val="00F7753A"/>
    <w:rsid w:val="00F832E1"/>
    <w:rsid w:val="00F8665F"/>
    <w:rsid w:val="00FA03FC"/>
    <w:rsid w:val="00FA52C6"/>
    <w:rsid w:val="00FB0B44"/>
    <w:rsid w:val="00FB1753"/>
    <w:rsid w:val="00FC11BE"/>
    <w:rsid w:val="00FD1DB2"/>
    <w:rsid w:val="00FD6975"/>
    <w:rsid w:val="00FE12A9"/>
    <w:rsid w:val="00FE5BB9"/>
    <w:rsid w:val="00FE72DE"/>
    <w:rsid w:val="00FF12AC"/>
    <w:rsid w:val="00FF3BB1"/>
    <w:rsid w:val="00FF3CBF"/>
    <w:rsid w:val="00FF4E5E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CE46A5C7-F9A3-4D4D-BEB2-055828B6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85427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9422E0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3B05C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B05CD"/>
  </w:style>
  <w:style w:type="character" w:customStyle="1" w:styleId="af">
    <w:name w:val="註解文字 字元"/>
    <w:basedOn w:val="a0"/>
    <w:link w:val="ae"/>
    <w:uiPriority w:val="99"/>
    <w:semiHidden/>
    <w:rsid w:val="003B05C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B05CD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B05CD"/>
    <w:rPr>
      <w:b/>
      <w:bCs/>
    </w:rPr>
  </w:style>
  <w:style w:type="paragraph" w:styleId="af2">
    <w:name w:val="Revision"/>
    <w:hidden/>
    <w:uiPriority w:val="99"/>
    <w:semiHidden/>
    <w:rsid w:val="00153284"/>
  </w:style>
  <w:style w:type="character" w:customStyle="1" w:styleId="40">
    <w:name w:val="標題 4 字元"/>
    <w:basedOn w:val="a0"/>
    <w:link w:val="4"/>
    <w:uiPriority w:val="9"/>
    <w:semiHidden/>
    <w:rsid w:val="00185427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6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43854D-52E7-4E05-A5EB-6F418E81EAB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9</TotalTime>
  <Pages>4</Pages>
  <Words>943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勇威 溫</cp:lastModifiedBy>
  <cp:revision>297</cp:revision>
  <cp:lastPrinted>2021-02-25T07:41:00Z</cp:lastPrinted>
  <dcterms:created xsi:type="dcterms:W3CDTF">2020-04-29T11:29:00Z</dcterms:created>
  <dcterms:modified xsi:type="dcterms:W3CDTF">2021-06-04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